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E6432C" w14:textId="241C473E" w:rsidR="001E3B89" w:rsidRPr="007F5E9C" w:rsidRDefault="007F5E9C" w:rsidP="0037743B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0" w:name="OLE_LINK7"/>
      <w:r w:rsidRPr="00FB2D4F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Supplementary </w:t>
      </w:r>
      <w:bookmarkStart w:id="1" w:name="OLE_LINK14"/>
      <w:bookmarkEnd w:id="0"/>
      <w:r w:rsidRPr="00FB2D4F">
        <w:rPr>
          <w:rFonts w:ascii="Times New Roman" w:hAnsi="Times New Roman" w:cs="Times New Roman"/>
          <w:b/>
          <w:bCs/>
          <w:sz w:val="28"/>
          <w:szCs w:val="28"/>
          <w:lang w:val="en-GB"/>
        </w:rPr>
        <w:t>Information</w:t>
      </w:r>
      <w:bookmarkEnd w:id="1"/>
      <w:r>
        <w:t xml:space="preserve"> </w:t>
      </w:r>
    </w:p>
    <w:p w14:paraId="73AFE441" w14:textId="5B7304DD" w:rsidR="00C01BAC" w:rsidRDefault="00C2397F" w:rsidP="008F2786">
      <w:pPr>
        <w:rPr>
          <w:rFonts w:ascii="Times New Roman" w:hAnsi="Times New Roman" w:cs="Times New Roman"/>
          <w:b/>
          <w:bCs/>
          <w:szCs w:val="21"/>
        </w:rPr>
      </w:pPr>
      <w:bookmarkStart w:id="2" w:name="_Hlk122125293"/>
      <w:r>
        <w:rPr>
          <w:rFonts w:ascii="Times New Roman" w:hAnsi="Times New Roman" w:cs="Times New Roman"/>
          <w:b/>
          <w:bCs/>
          <w:noProof/>
          <w:szCs w:val="21"/>
        </w:rPr>
        <w:drawing>
          <wp:inline distT="0" distB="0" distL="0" distR="0" wp14:anchorId="668E6B4C" wp14:editId="232F3313">
            <wp:extent cx="5274310" cy="5970159"/>
            <wp:effectExtent l="0" t="0" r="2540" b="0"/>
            <wp:docPr id="137450779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507796" name="图片 1374507796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09"/>
                    <a:stretch/>
                  </pic:blipFill>
                  <pic:spPr bwMode="auto">
                    <a:xfrm>
                      <a:off x="0" y="0"/>
                      <a:ext cx="5274310" cy="59701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330BB6" w14:textId="36D9783F" w:rsidR="001914EB" w:rsidRDefault="000B3EDF" w:rsidP="001914EB">
      <w:pPr>
        <w:jc w:val="left"/>
        <w:rPr>
          <w:rFonts w:ascii="Times New Roman" w:hAnsi="Times New Roman" w:cs="Times New Roman"/>
          <w:b/>
          <w:bCs/>
          <w:szCs w:val="21"/>
        </w:rPr>
      </w:pPr>
      <w:r w:rsidRPr="00C01BAC">
        <w:rPr>
          <w:rFonts w:ascii="Times New Roman" w:hAnsi="Times New Roman" w:cs="Times New Roman"/>
          <w:b/>
          <w:bCs/>
          <w:szCs w:val="21"/>
        </w:rPr>
        <w:t xml:space="preserve">Fig. </w:t>
      </w:r>
      <w:r w:rsidR="00FF2DC5" w:rsidRPr="00C01BAC">
        <w:rPr>
          <w:rFonts w:ascii="Times New Roman" w:hAnsi="Times New Roman" w:cs="Times New Roman"/>
          <w:b/>
          <w:bCs/>
          <w:szCs w:val="21"/>
        </w:rPr>
        <w:t>S</w:t>
      </w:r>
      <w:r w:rsidRPr="00C01BAC">
        <w:rPr>
          <w:rFonts w:ascii="Times New Roman" w:hAnsi="Times New Roman" w:cs="Times New Roman"/>
          <w:b/>
          <w:bCs/>
          <w:szCs w:val="21"/>
        </w:rPr>
        <w:t xml:space="preserve">1 </w:t>
      </w:r>
      <w:bookmarkEnd w:id="2"/>
      <w:r w:rsidR="00C2397F" w:rsidRPr="00C2397F">
        <w:rPr>
          <w:rFonts w:ascii="Times New Roman" w:hAnsi="Times New Roman" w:cs="Times New Roman" w:hint="eastAsia"/>
          <w:szCs w:val="21"/>
        </w:rPr>
        <w:t xml:space="preserve">Similar to Extended Data Fig. 1, but for the </w:t>
      </w:r>
      <w:proofErr w:type="spellStart"/>
      <w:r w:rsidR="00C2397F" w:rsidRPr="00C2397F">
        <w:rPr>
          <w:rFonts w:ascii="Times New Roman" w:hAnsi="Times New Roman" w:cs="Times New Roman" w:hint="eastAsia"/>
          <w:szCs w:val="21"/>
        </w:rPr>
        <w:t>extremecold</w:t>
      </w:r>
      <w:proofErr w:type="spellEnd"/>
      <w:r w:rsidR="00C2397F" w:rsidRPr="00C2397F">
        <w:rPr>
          <w:rFonts w:ascii="Times New Roman" w:hAnsi="Times New Roman" w:cs="Times New Roman" w:hint="eastAsia"/>
          <w:szCs w:val="21"/>
        </w:rPr>
        <w:t xml:space="preserve"> events lasting at least 5 days.</w:t>
      </w:r>
      <w:r w:rsidR="00C2397F" w:rsidRPr="00C2397F">
        <w:rPr>
          <w:rFonts w:ascii="Times New Roman" w:hAnsi="Times New Roman" w:cs="Times New Roman" w:hint="eastAsia"/>
          <w:b/>
          <w:bCs/>
          <w:szCs w:val="21"/>
        </w:rPr>
        <w:t xml:space="preserve"> </w:t>
      </w:r>
    </w:p>
    <w:p w14:paraId="2729F06B" w14:textId="06BBD04F" w:rsidR="001914EB" w:rsidRDefault="00980AC5" w:rsidP="001914EB">
      <w:pPr>
        <w:jc w:val="center"/>
        <w:rPr>
          <w:rFonts w:ascii="Times New Roman" w:hAnsi="Times New Roman" w:cs="Times New Roman"/>
          <w:szCs w:val="21"/>
        </w:rPr>
      </w:pPr>
      <w:r w:rsidRPr="00C01BAC">
        <w:rPr>
          <w:rFonts w:ascii="Times New Roman" w:hAnsi="Times New Roman" w:cs="Times New Roman"/>
          <w:szCs w:val="21"/>
        </w:rPr>
        <w:t xml:space="preserve"> </w:t>
      </w:r>
      <w:bookmarkStart w:id="3" w:name="_Hlk124435109"/>
    </w:p>
    <w:p w14:paraId="038EF083" w14:textId="15AB6606" w:rsidR="00922773" w:rsidRDefault="00CD5E12" w:rsidP="001914EB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6B75B1D8" wp14:editId="5C8BCCFC">
            <wp:extent cx="4634070" cy="8302028"/>
            <wp:effectExtent l="0" t="0" r="0" b="3810"/>
            <wp:docPr id="76774097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740972" name="图片 767740972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68"/>
                    <a:stretch/>
                  </pic:blipFill>
                  <pic:spPr bwMode="auto">
                    <a:xfrm>
                      <a:off x="0" y="0"/>
                      <a:ext cx="4644189" cy="83201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CC83C5" w14:textId="4E4245D9" w:rsidR="00DA4731" w:rsidRDefault="00DA4731" w:rsidP="00DA4731">
      <w:pPr>
        <w:jc w:val="left"/>
        <w:rPr>
          <w:rFonts w:ascii="Times New Roman" w:hAnsi="Times New Roman" w:cs="Times New Roman"/>
          <w:szCs w:val="21"/>
        </w:rPr>
      </w:pPr>
      <w:r w:rsidRPr="001914EB">
        <w:rPr>
          <w:rFonts w:ascii="Times New Roman" w:hAnsi="Times New Roman" w:cs="Times New Roman" w:hint="eastAsia"/>
          <w:b/>
          <w:bCs/>
          <w:szCs w:val="21"/>
        </w:rPr>
        <w:t>Fig. S</w:t>
      </w:r>
      <w:r w:rsidR="008F12C1" w:rsidRPr="001914EB">
        <w:rPr>
          <w:rFonts w:ascii="Times New Roman" w:hAnsi="Times New Roman" w:cs="Times New Roman" w:hint="eastAsia"/>
          <w:b/>
          <w:bCs/>
          <w:szCs w:val="21"/>
        </w:rPr>
        <w:t>2</w:t>
      </w:r>
      <w:r w:rsidRPr="00DA4731">
        <w:rPr>
          <w:rFonts w:ascii="Times New Roman" w:hAnsi="Times New Roman" w:cs="Times New Roman" w:hint="eastAsia"/>
          <w:szCs w:val="21"/>
        </w:rPr>
        <w:t xml:space="preserve"> </w:t>
      </w:r>
      <w:r w:rsidR="008F12C1" w:rsidRPr="008F12C1">
        <w:rPr>
          <w:rFonts w:ascii="Times New Roman" w:hAnsi="Times New Roman" w:cs="Times New Roman" w:hint="eastAsia"/>
          <w:szCs w:val="21"/>
        </w:rPr>
        <w:t xml:space="preserve">The results of each </w:t>
      </w:r>
      <w:proofErr w:type="gramStart"/>
      <w:r w:rsidR="008F12C1" w:rsidRPr="008F12C1">
        <w:rPr>
          <w:rFonts w:ascii="Times New Roman" w:hAnsi="Times New Roman" w:cs="Times New Roman" w:hint="eastAsia"/>
          <w:szCs w:val="21"/>
        </w:rPr>
        <w:t>experiments</w:t>
      </w:r>
      <w:proofErr w:type="gramEnd"/>
      <w:r w:rsidR="008F12C1" w:rsidRPr="008F12C1">
        <w:rPr>
          <w:rFonts w:ascii="Times New Roman" w:hAnsi="Times New Roman" w:cs="Times New Roman" w:hint="eastAsia"/>
          <w:szCs w:val="21"/>
        </w:rPr>
        <w:t xml:space="preserve"> in Fig. 4</w:t>
      </w:r>
      <w:r w:rsidR="008F12C1">
        <w:rPr>
          <w:rFonts w:ascii="Times New Roman" w:hAnsi="Times New Roman" w:cs="Times New Roman" w:hint="eastAsia"/>
          <w:szCs w:val="21"/>
        </w:rPr>
        <w:t>a.</w:t>
      </w:r>
      <w:r w:rsidR="00EB0898" w:rsidRPr="00EB0898">
        <w:rPr>
          <w:rFonts w:hint="eastAsia"/>
        </w:rPr>
        <w:t xml:space="preserve"> </w:t>
      </w:r>
      <w:r w:rsidR="00EB0898" w:rsidRPr="00EB0898">
        <w:rPr>
          <w:rFonts w:ascii="Times New Roman" w:hAnsi="Times New Roman" w:cs="Times New Roman" w:hint="eastAsia"/>
          <w:szCs w:val="21"/>
        </w:rPr>
        <w:t>To demonstrate the gradient difference better, we remove the zonal-mean component.</w:t>
      </w:r>
      <w:r w:rsidRPr="00DA4731">
        <w:rPr>
          <w:rFonts w:ascii="Times New Roman" w:hAnsi="Times New Roman" w:cs="Times New Roman" w:hint="eastAsia"/>
          <w:szCs w:val="21"/>
        </w:rPr>
        <w:t xml:space="preserve">   </w:t>
      </w:r>
    </w:p>
    <w:p w14:paraId="2F095D7E" w14:textId="23A0DA9B" w:rsidR="001914EB" w:rsidRDefault="00CD5E12" w:rsidP="001914EB">
      <w:pPr>
        <w:jc w:val="center"/>
        <w:rPr>
          <w:rFonts w:ascii="Times New Roman" w:hAnsi="Times New Roman" w:cs="Times New Roman"/>
          <w:b/>
          <w:bCs/>
          <w:szCs w:val="21"/>
        </w:rPr>
      </w:pPr>
      <w:r>
        <w:rPr>
          <w:rFonts w:ascii="Times New Roman" w:hAnsi="Times New Roman" w:cs="Times New Roman"/>
          <w:b/>
          <w:bCs/>
          <w:noProof/>
          <w:szCs w:val="21"/>
        </w:rPr>
        <w:lastRenderedPageBreak/>
        <w:drawing>
          <wp:inline distT="0" distB="0" distL="0" distR="0" wp14:anchorId="6CEF3270" wp14:editId="71C63929">
            <wp:extent cx="4701787" cy="8301600"/>
            <wp:effectExtent l="0" t="0" r="3810" b="4445"/>
            <wp:docPr id="49019100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191002" name="图片 490191002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89"/>
                    <a:stretch/>
                  </pic:blipFill>
                  <pic:spPr bwMode="auto">
                    <a:xfrm>
                      <a:off x="0" y="0"/>
                      <a:ext cx="4701787" cy="8301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54684B" w14:textId="77777777" w:rsidR="001914EB" w:rsidRDefault="001914EB" w:rsidP="001914EB">
      <w:pPr>
        <w:jc w:val="left"/>
        <w:rPr>
          <w:rFonts w:ascii="Times New Roman" w:hAnsi="Times New Roman" w:cs="Times New Roman"/>
          <w:szCs w:val="21"/>
        </w:rPr>
      </w:pPr>
      <w:r w:rsidRPr="001914EB">
        <w:rPr>
          <w:rFonts w:ascii="Times New Roman" w:hAnsi="Times New Roman" w:cs="Times New Roman" w:hint="eastAsia"/>
          <w:b/>
          <w:bCs/>
          <w:szCs w:val="21"/>
        </w:rPr>
        <w:t>Fig. S3</w:t>
      </w:r>
      <w:r w:rsidRPr="00DA4731">
        <w:rPr>
          <w:rFonts w:ascii="Times New Roman" w:hAnsi="Times New Roman" w:cs="Times New Roman" w:hint="eastAsia"/>
          <w:szCs w:val="21"/>
        </w:rPr>
        <w:t xml:space="preserve"> </w:t>
      </w:r>
      <w:r w:rsidRPr="008F12C1">
        <w:rPr>
          <w:rFonts w:ascii="Times New Roman" w:hAnsi="Times New Roman" w:cs="Times New Roman" w:hint="eastAsia"/>
          <w:szCs w:val="21"/>
        </w:rPr>
        <w:t xml:space="preserve">The results of each </w:t>
      </w:r>
      <w:proofErr w:type="gramStart"/>
      <w:r w:rsidRPr="008F12C1">
        <w:rPr>
          <w:rFonts w:ascii="Times New Roman" w:hAnsi="Times New Roman" w:cs="Times New Roman" w:hint="eastAsia"/>
          <w:szCs w:val="21"/>
        </w:rPr>
        <w:t>experiments</w:t>
      </w:r>
      <w:proofErr w:type="gramEnd"/>
      <w:r w:rsidRPr="008F12C1">
        <w:rPr>
          <w:rFonts w:ascii="Times New Roman" w:hAnsi="Times New Roman" w:cs="Times New Roman" w:hint="eastAsia"/>
          <w:szCs w:val="21"/>
        </w:rPr>
        <w:t xml:space="preserve"> in Fig. 4</w:t>
      </w:r>
      <w:r>
        <w:rPr>
          <w:rFonts w:ascii="Times New Roman" w:hAnsi="Times New Roman" w:cs="Times New Roman" w:hint="eastAsia"/>
          <w:szCs w:val="21"/>
        </w:rPr>
        <w:t>b.</w:t>
      </w:r>
      <w:r w:rsidRPr="00DA4731">
        <w:rPr>
          <w:rFonts w:ascii="Times New Roman" w:hAnsi="Times New Roman" w:cs="Times New Roman" w:hint="eastAsia"/>
          <w:szCs w:val="21"/>
        </w:rPr>
        <w:t xml:space="preserve">   </w:t>
      </w:r>
    </w:p>
    <w:bookmarkEnd w:id="3"/>
    <w:p w14:paraId="3C0E28F5" w14:textId="176C63EC" w:rsidR="001914EB" w:rsidRDefault="00CD5E12" w:rsidP="001914EB">
      <w:pPr>
        <w:jc w:val="center"/>
        <w:rPr>
          <w:rFonts w:ascii="Times New Roman" w:hAnsi="Times New Roman" w:cs="Times New Roman"/>
          <w:b/>
          <w:bCs/>
          <w:szCs w:val="21"/>
        </w:rPr>
      </w:pPr>
      <w:r>
        <w:rPr>
          <w:rFonts w:ascii="Times New Roman" w:hAnsi="Times New Roman" w:cs="Times New Roman"/>
          <w:b/>
          <w:bCs/>
          <w:noProof/>
          <w:szCs w:val="21"/>
        </w:rPr>
        <w:lastRenderedPageBreak/>
        <w:drawing>
          <wp:inline distT="0" distB="0" distL="0" distR="0" wp14:anchorId="34420AAF" wp14:editId="26D5C3D3">
            <wp:extent cx="4663973" cy="8301600"/>
            <wp:effectExtent l="0" t="0" r="3810" b="4445"/>
            <wp:docPr id="170342139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3421394" name="图片 1703421394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06"/>
                    <a:stretch/>
                  </pic:blipFill>
                  <pic:spPr bwMode="auto">
                    <a:xfrm>
                      <a:off x="0" y="0"/>
                      <a:ext cx="4663973" cy="8301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35858B" w14:textId="4EBA56CB" w:rsidR="0080103E" w:rsidRPr="00EB0898" w:rsidRDefault="001914EB" w:rsidP="001914EB">
      <w:pPr>
        <w:jc w:val="left"/>
        <w:rPr>
          <w:rFonts w:ascii="Times New Roman" w:hAnsi="Times New Roman" w:cs="Times New Roman"/>
          <w:szCs w:val="21"/>
        </w:rPr>
      </w:pPr>
      <w:r w:rsidRPr="001914EB">
        <w:rPr>
          <w:rFonts w:ascii="Times New Roman" w:hAnsi="Times New Roman" w:cs="Times New Roman" w:hint="eastAsia"/>
          <w:b/>
          <w:bCs/>
          <w:szCs w:val="21"/>
        </w:rPr>
        <w:t>Fig. S</w:t>
      </w:r>
      <w:r>
        <w:rPr>
          <w:rFonts w:ascii="Times New Roman" w:hAnsi="Times New Roman" w:cs="Times New Roman" w:hint="eastAsia"/>
          <w:b/>
          <w:bCs/>
          <w:szCs w:val="21"/>
        </w:rPr>
        <w:t>4</w:t>
      </w:r>
      <w:r w:rsidRPr="00DA4731">
        <w:rPr>
          <w:rFonts w:ascii="Times New Roman" w:hAnsi="Times New Roman" w:cs="Times New Roman" w:hint="eastAsia"/>
          <w:szCs w:val="21"/>
        </w:rPr>
        <w:t xml:space="preserve"> </w:t>
      </w:r>
      <w:r w:rsidRPr="008F12C1">
        <w:rPr>
          <w:rFonts w:ascii="Times New Roman" w:hAnsi="Times New Roman" w:cs="Times New Roman" w:hint="eastAsia"/>
          <w:szCs w:val="21"/>
        </w:rPr>
        <w:t xml:space="preserve">The results of each </w:t>
      </w:r>
      <w:proofErr w:type="gramStart"/>
      <w:r w:rsidRPr="008F12C1">
        <w:rPr>
          <w:rFonts w:ascii="Times New Roman" w:hAnsi="Times New Roman" w:cs="Times New Roman" w:hint="eastAsia"/>
          <w:szCs w:val="21"/>
        </w:rPr>
        <w:t>experiments</w:t>
      </w:r>
      <w:proofErr w:type="gramEnd"/>
      <w:r w:rsidRPr="008F12C1">
        <w:rPr>
          <w:rFonts w:ascii="Times New Roman" w:hAnsi="Times New Roman" w:cs="Times New Roman" w:hint="eastAsia"/>
          <w:szCs w:val="21"/>
        </w:rPr>
        <w:t xml:space="preserve"> in Fig. 4</w:t>
      </w:r>
      <w:r>
        <w:rPr>
          <w:rFonts w:ascii="Times New Roman" w:hAnsi="Times New Roman" w:cs="Times New Roman" w:hint="eastAsia"/>
          <w:szCs w:val="21"/>
        </w:rPr>
        <w:t>c.</w:t>
      </w:r>
      <w:r w:rsidRPr="00DA4731">
        <w:rPr>
          <w:rFonts w:ascii="Times New Roman" w:hAnsi="Times New Roman" w:cs="Times New Roman" w:hint="eastAsia"/>
          <w:szCs w:val="21"/>
        </w:rPr>
        <w:t xml:space="preserve"> </w:t>
      </w:r>
      <w:r w:rsidR="00EB0898" w:rsidRPr="00EB0898">
        <w:rPr>
          <w:rFonts w:ascii="Times New Roman" w:hAnsi="Times New Roman" w:cs="Times New Roman" w:hint="eastAsia"/>
          <w:szCs w:val="21"/>
        </w:rPr>
        <w:t>To demonstrate the gradient difference better, we remove the zonal-mean component.</w:t>
      </w:r>
      <w:r w:rsidRPr="00DA4731">
        <w:rPr>
          <w:rFonts w:ascii="Times New Roman" w:hAnsi="Times New Roman" w:cs="Times New Roman" w:hint="eastAsia"/>
          <w:szCs w:val="21"/>
        </w:rPr>
        <w:t xml:space="preserve">  </w:t>
      </w:r>
    </w:p>
    <w:p w14:paraId="06C0995A" w14:textId="24D720D6" w:rsidR="00885134" w:rsidRPr="00CC4CA5" w:rsidRDefault="00885134" w:rsidP="00885134">
      <w:pPr>
        <w:jc w:val="center"/>
        <w:rPr>
          <w:rFonts w:ascii="Times New Roman" w:hAnsi="Times New Roman" w:cs="Times New Roman"/>
          <w:szCs w:val="21"/>
        </w:rPr>
      </w:pPr>
      <w:r>
        <w:rPr>
          <w:b/>
          <w:noProof/>
          <w:szCs w:val="21"/>
        </w:rPr>
        <w:lastRenderedPageBreak/>
        <w:drawing>
          <wp:inline distT="0" distB="0" distL="0" distR="0" wp14:anchorId="6C137B52" wp14:editId="3313E2F2">
            <wp:extent cx="4768215" cy="5458265"/>
            <wp:effectExtent l="0" t="0" r="0" b="9525"/>
            <wp:docPr id="145490908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348" r="28824" b="49586"/>
                    <a:stretch/>
                  </pic:blipFill>
                  <pic:spPr bwMode="auto">
                    <a:xfrm>
                      <a:off x="0" y="0"/>
                      <a:ext cx="4789652" cy="5482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C7CE2A" w14:textId="2E9A66F4" w:rsidR="00885134" w:rsidRDefault="00885134" w:rsidP="00885134">
      <w:pPr>
        <w:spacing w:line="360" w:lineRule="auto"/>
        <w:rPr>
          <w:rFonts w:ascii="Times New Roman" w:hAnsi="Times New Roman" w:cs="Times New Roman"/>
          <w:szCs w:val="21"/>
        </w:rPr>
      </w:pPr>
      <w:bookmarkStart w:id="4" w:name="_Hlk143161532"/>
      <w:r w:rsidRPr="004D0667">
        <w:rPr>
          <w:rFonts w:ascii="Times New Roman" w:hAnsi="Times New Roman" w:cs="Times New Roman"/>
          <w:b/>
          <w:bCs/>
          <w:szCs w:val="21"/>
        </w:rPr>
        <w:t xml:space="preserve">Fig. </w:t>
      </w:r>
      <w:r>
        <w:rPr>
          <w:rFonts w:ascii="Times New Roman" w:hAnsi="Times New Roman" w:cs="Times New Roman"/>
          <w:b/>
          <w:bCs/>
          <w:szCs w:val="21"/>
        </w:rPr>
        <w:t>S</w:t>
      </w:r>
      <w:r>
        <w:rPr>
          <w:rFonts w:ascii="Times New Roman" w:hAnsi="Times New Roman" w:cs="Times New Roman" w:hint="eastAsia"/>
          <w:b/>
          <w:bCs/>
          <w:szCs w:val="21"/>
        </w:rPr>
        <w:t>5</w:t>
      </w:r>
      <w:r w:rsidRPr="00DA7D84">
        <w:rPr>
          <w:rFonts w:ascii="Times New Roman" w:hAnsi="Times New Roman" w:cs="Times New Roman"/>
          <w:b/>
          <w:bCs/>
          <w:szCs w:val="21"/>
        </w:rPr>
        <w:t xml:space="preserve"> </w:t>
      </w:r>
      <w:bookmarkEnd w:id="4"/>
      <w:r w:rsidR="00BC1FBC">
        <w:rPr>
          <w:rFonts w:ascii="Times New Roman" w:hAnsi="Times New Roman" w:cs="Times New Roman" w:hint="eastAsia"/>
          <w:szCs w:val="21"/>
        </w:rPr>
        <w:t>T</w:t>
      </w:r>
      <w:r w:rsidR="00BC1FBC" w:rsidRPr="00BC1FBC">
        <w:rPr>
          <w:rFonts w:ascii="Times New Roman" w:hAnsi="Times New Roman" w:cs="Times New Roman" w:hint="eastAsia"/>
          <w:szCs w:val="21"/>
        </w:rPr>
        <w:t>he changes in wavenumber-1 component of geopotential height between 45 and 75</w:t>
      </w:r>
      <w:r w:rsidR="00BC1FBC" w:rsidRPr="00BC1FBC">
        <w:rPr>
          <w:rFonts w:ascii="Times New Roman" w:hAnsi="Times New Roman" w:cs="Times New Roman" w:hint="eastAsia"/>
          <w:szCs w:val="21"/>
        </w:rPr>
        <w:t>°</w:t>
      </w:r>
      <w:r w:rsidR="00BC1FBC" w:rsidRPr="00BC1FBC">
        <w:rPr>
          <w:rFonts w:ascii="Times New Roman" w:hAnsi="Times New Roman" w:cs="Times New Roman" w:hint="eastAsia"/>
          <w:szCs w:val="21"/>
        </w:rPr>
        <w:t xml:space="preserve">N, composited in the sea-level experiments in winters, relative to SL0m. The contour indicates the climatology wave number 1 in SL0m. The </w:t>
      </w:r>
      <w:proofErr w:type="spellStart"/>
      <w:r w:rsidR="00BC1FBC" w:rsidRPr="00BC1FBC">
        <w:rPr>
          <w:rFonts w:ascii="Times New Roman" w:hAnsi="Times New Roman" w:cs="Times New Roman" w:hint="eastAsia"/>
          <w:szCs w:val="21"/>
        </w:rPr>
        <w:t>stipplings</w:t>
      </w:r>
      <w:proofErr w:type="spellEnd"/>
      <w:r w:rsidR="00BC1FBC" w:rsidRPr="00BC1FBC">
        <w:rPr>
          <w:rFonts w:ascii="Times New Roman" w:hAnsi="Times New Roman" w:cs="Times New Roman" w:hint="eastAsia"/>
          <w:szCs w:val="21"/>
        </w:rPr>
        <w:t xml:space="preserve"> indicate that all sea-level experiments agree with the sign of the ensemble mean anomalies.</w:t>
      </w:r>
      <w:r w:rsidRPr="00794838">
        <w:rPr>
          <w:rFonts w:ascii="Times New Roman" w:hAnsi="Times New Roman" w:cs="Times New Roman" w:hint="eastAsia"/>
          <w:szCs w:val="21"/>
        </w:rPr>
        <w:t xml:space="preserve"> </w:t>
      </w:r>
      <w:r w:rsidR="00BC1FBC" w:rsidRPr="00BC1FBC">
        <w:rPr>
          <w:rFonts w:ascii="Times New Roman" w:hAnsi="Times New Roman" w:cs="Times New Roman" w:hint="eastAsia"/>
          <w:szCs w:val="21"/>
        </w:rPr>
        <w:t>Although the weakened upward propagation of waves would strengthen the vortex in the stratosphere</w:t>
      </w:r>
      <w:r w:rsidR="00501137" w:rsidRPr="00501137">
        <w:rPr>
          <w:rFonts w:ascii="Times New Roman" w:hAnsi="Times New Roman" w:cs="Times New Roman" w:hint="eastAsia"/>
          <w:szCs w:val="21"/>
        </w:rPr>
        <w:t xml:space="preserve">, </w:t>
      </w:r>
      <w:r w:rsidR="00FE2115" w:rsidRPr="00FE2115">
        <w:rPr>
          <w:rFonts w:ascii="Times New Roman" w:hAnsi="Times New Roman" w:cs="Times New Roman" w:hint="eastAsia"/>
          <w:szCs w:val="21"/>
        </w:rPr>
        <w:t>this effect was primarily observed on the North American side, with the vortex weakening on the Eurasian side.</w:t>
      </w:r>
      <w:r w:rsidR="00FE2115" w:rsidRPr="00FE2115">
        <w:rPr>
          <w:rFonts w:hint="eastAsia"/>
        </w:rPr>
        <w:t xml:space="preserve"> </w:t>
      </w:r>
      <w:r w:rsidR="00FE2115" w:rsidRPr="00FE2115">
        <w:rPr>
          <w:rFonts w:ascii="Times New Roman" w:hAnsi="Times New Roman" w:cs="Times New Roman" w:hint="eastAsia"/>
          <w:szCs w:val="21"/>
        </w:rPr>
        <w:t xml:space="preserve">This shift in the polar vortex </w:t>
      </w:r>
      <w:r w:rsidR="00FE2115">
        <w:rPr>
          <w:rFonts w:ascii="Times New Roman" w:hAnsi="Times New Roman" w:cs="Times New Roman" w:hint="eastAsia"/>
          <w:szCs w:val="21"/>
        </w:rPr>
        <w:t>may</w:t>
      </w:r>
      <w:r w:rsidR="00FE2115" w:rsidRPr="00FE2115">
        <w:rPr>
          <w:rFonts w:ascii="Times New Roman" w:hAnsi="Times New Roman" w:cs="Times New Roman" w:hint="eastAsia"/>
          <w:szCs w:val="21"/>
        </w:rPr>
        <w:t xml:space="preserve"> potentially enhance the intensity of cold events in East Asia.</w:t>
      </w:r>
    </w:p>
    <w:p w14:paraId="6D444657" w14:textId="77777777" w:rsidR="00885134" w:rsidRPr="00CC4CA5" w:rsidRDefault="00885134" w:rsidP="00885134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39747DA9" wp14:editId="4505824D">
            <wp:extent cx="5274310" cy="5963502"/>
            <wp:effectExtent l="0" t="0" r="2540" b="0"/>
            <wp:docPr id="153544966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442651" name="图片 1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869"/>
                    <a:stretch/>
                  </pic:blipFill>
                  <pic:spPr bwMode="auto">
                    <a:xfrm>
                      <a:off x="0" y="0"/>
                      <a:ext cx="5274310" cy="59635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4B5E7B" w14:textId="769892C9" w:rsidR="00885134" w:rsidRDefault="00885134" w:rsidP="00885134">
      <w:pPr>
        <w:spacing w:line="360" w:lineRule="auto"/>
        <w:rPr>
          <w:rFonts w:ascii="Times New Roman" w:hAnsi="Times New Roman" w:cs="Times New Roman"/>
          <w:szCs w:val="21"/>
        </w:rPr>
      </w:pPr>
      <w:r w:rsidRPr="004D0667">
        <w:rPr>
          <w:rFonts w:ascii="Times New Roman" w:hAnsi="Times New Roman" w:cs="Times New Roman"/>
          <w:b/>
          <w:bCs/>
          <w:szCs w:val="21"/>
        </w:rPr>
        <w:t xml:space="preserve">Fig. </w:t>
      </w:r>
      <w:r>
        <w:rPr>
          <w:rFonts w:ascii="Times New Roman" w:hAnsi="Times New Roman" w:cs="Times New Roman"/>
          <w:b/>
          <w:bCs/>
          <w:szCs w:val="21"/>
        </w:rPr>
        <w:t>S</w:t>
      </w:r>
      <w:r>
        <w:rPr>
          <w:rFonts w:ascii="Times New Roman" w:hAnsi="Times New Roman" w:cs="Times New Roman" w:hint="eastAsia"/>
          <w:b/>
          <w:bCs/>
          <w:szCs w:val="21"/>
        </w:rPr>
        <w:t>6</w:t>
      </w:r>
      <w:r w:rsidRPr="00DA7D84">
        <w:rPr>
          <w:rFonts w:ascii="Times New Roman" w:hAnsi="Times New Roman" w:cs="Times New Roman"/>
          <w:b/>
          <w:bCs/>
          <w:szCs w:val="21"/>
        </w:rPr>
        <w:t xml:space="preserve"> </w:t>
      </w:r>
      <w:r w:rsidRPr="00794838">
        <w:rPr>
          <w:rFonts w:ascii="Times New Roman" w:hAnsi="Times New Roman" w:cs="Times New Roman" w:hint="eastAsia"/>
          <w:szCs w:val="21"/>
        </w:rPr>
        <w:t xml:space="preserve">Similar to Extended Data Fig. 1, but </w:t>
      </w:r>
      <w:r w:rsidRPr="001914EB">
        <w:rPr>
          <w:rFonts w:ascii="Times New Roman" w:hAnsi="Times New Roman" w:cs="Times New Roman" w:hint="eastAsia"/>
          <w:szCs w:val="21"/>
        </w:rPr>
        <w:t>for the result of atmosphere-only experiments</w:t>
      </w:r>
      <w:r w:rsidRPr="00794838">
        <w:rPr>
          <w:rFonts w:ascii="Times New Roman" w:hAnsi="Times New Roman" w:cs="Times New Roman" w:hint="eastAsia"/>
          <w:szCs w:val="21"/>
        </w:rPr>
        <w:t xml:space="preserve">. </w:t>
      </w:r>
      <w:r w:rsidRPr="00CE6076">
        <w:rPr>
          <w:rFonts w:ascii="Times New Roman" w:hAnsi="Times New Roman" w:cs="Times New Roman" w:hint="eastAsia"/>
          <w:szCs w:val="21"/>
        </w:rPr>
        <w:t xml:space="preserve">Please </w:t>
      </w:r>
      <w:r>
        <w:rPr>
          <w:rFonts w:ascii="Times New Roman" w:hAnsi="Times New Roman" w:cs="Times New Roman" w:hint="eastAsia"/>
          <w:szCs w:val="21"/>
        </w:rPr>
        <w:t>note that t</w:t>
      </w:r>
      <w:r w:rsidRPr="00CE6076">
        <w:rPr>
          <w:rFonts w:ascii="Times New Roman" w:hAnsi="Times New Roman" w:cs="Times New Roman" w:hint="eastAsia"/>
          <w:szCs w:val="21"/>
        </w:rPr>
        <w:t xml:space="preserve">he </w:t>
      </w:r>
      <w:proofErr w:type="spellStart"/>
      <w:r w:rsidRPr="00CE6076">
        <w:rPr>
          <w:rFonts w:ascii="Times New Roman" w:hAnsi="Times New Roman" w:cs="Times New Roman" w:hint="eastAsia"/>
          <w:szCs w:val="21"/>
        </w:rPr>
        <w:t>colorbar</w:t>
      </w:r>
      <w:proofErr w:type="spellEnd"/>
      <w:r w:rsidRPr="00CE6076">
        <w:rPr>
          <w:rFonts w:ascii="Times New Roman" w:hAnsi="Times New Roman" w:cs="Times New Roman" w:hint="eastAsia"/>
          <w:szCs w:val="21"/>
        </w:rPr>
        <w:t xml:space="preserve"> range of Fig. S</w:t>
      </w:r>
      <w:r>
        <w:rPr>
          <w:rFonts w:ascii="Times New Roman" w:hAnsi="Times New Roman" w:cs="Times New Roman" w:hint="eastAsia"/>
          <w:szCs w:val="21"/>
        </w:rPr>
        <w:t>5</w:t>
      </w:r>
      <w:r w:rsidRPr="00CE6076">
        <w:rPr>
          <w:rFonts w:ascii="Times New Roman" w:hAnsi="Times New Roman" w:cs="Times New Roman" w:hint="eastAsia"/>
          <w:szCs w:val="21"/>
        </w:rPr>
        <w:t xml:space="preserve"> and Extended Data Fig.1 </w:t>
      </w:r>
      <w:r>
        <w:rPr>
          <w:rFonts w:ascii="Times New Roman" w:hAnsi="Times New Roman" w:cs="Times New Roman" w:hint="eastAsia"/>
          <w:szCs w:val="21"/>
        </w:rPr>
        <w:t>is</w:t>
      </w:r>
      <w:r w:rsidRPr="00CE6076">
        <w:rPr>
          <w:rFonts w:ascii="Times New Roman" w:hAnsi="Times New Roman" w:cs="Times New Roman" w:hint="eastAsia"/>
          <w:szCs w:val="21"/>
        </w:rPr>
        <w:t xml:space="preserve"> different.</w:t>
      </w:r>
      <w:r w:rsidRPr="00794838">
        <w:rPr>
          <w:rFonts w:ascii="Times New Roman" w:hAnsi="Times New Roman" w:cs="Times New Roman" w:hint="eastAsia"/>
          <w:szCs w:val="21"/>
        </w:rPr>
        <w:t xml:space="preserve">  </w:t>
      </w:r>
    </w:p>
    <w:p w14:paraId="171776BA" w14:textId="77777777" w:rsidR="0080103E" w:rsidRPr="00CC4CA5" w:rsidRDefault="0080103E" w:rsidP="0080103E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7C55A8F5" wp14:editId="53397DE9">
            <wp:extent cx="5274310" cy="5920797"/>
            <wp:effectExtent l="0" t="0" r="2540" b="3810"/>
            <wp:docPr id="144625482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254820" name="图片 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20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2723E" w14:textId="1B310CD9" w:rsidR="0080103E" w:rsidRDefault="0080103E" w:rsidP="0080103E">
      <w:pPr>
        <w:spacing w:line="360" w:lineRule="auto"/>
        <w:rPr>
          <w:rFonts w:ascii="Times New Roman" w:hAnsi="Times New Roman" w:cs="Times New Roman"/>
          <w:szCs w:val="21"/>
        </w:rPr>
      </w:pPr>
      <w:r w:rsidRPr="004D0667">
        <w:rPr>
          <w:rFonts w:ascii="Times New Roman" w:hAnsi="Times New Roman" w:cs="Times New Roman"/>
          <w:b/>
          <w:bCs/>
          <w:szCs w:val="21"/>
        </w:rPr>
        <w:t xml:space="preserve">Fig. </w:t>
      </w:r>
      <w:r>
        <w:rPr>
          <w:rFonts w:ascii="Times New Roman" w:hAnsi="Times New Roman" w:cs="Times New Roman"/>
          <w:b/>
          <w:bCs/>
          <w:szCs w:val="21"/>
        </w:rPr>
        <w:t>S</w:t>
      </w:r>
      <w:r w:rsidR="00885134">
        <w:rPr>
          <w:rFonts w:ascii="Times New Roman" w:hAnsi="Times New Roman" w:cs="Times New Roman" w:hint="eastAsia"/>
          <w:b/>
          <w:bCs/>
          <w:szCs w:val="21"/>
        </w:rPr>
        <w:t xml:space="preserve">7 </w:t>
      </w:r>
      <w:r w:rsidRPr="00794838">
        <w:rPr>
          <w:rFonts w:ascii="Times New Roman" w:hAnsi="Times New Roman" w:cs="Times New Roman" w:hint="eastAsia"/>
          <w:szCs w:val="21"/>
        </w:rPr>
        <w:t xml:space="preserve">Similar to Extended Data Fig. </w:t>
      </w:r>
      <w:r>
        <w:rPr>
          <w:rFonts w:ascii="Times New Roman" w:hAnsi="Times New Roman" w:cs="Times New Roman" w:hint="eastAsia"/>
          <w:szCs w:val="21"/>
        </w:rPr>
        <w:t>2</w:t>
      </w:r>
      <w:r w:rsidRPr="00794838">
        <w:rPr>
          <w:rFonts w:ascii="Times New Roman" w:hAnsi="Times New Roman" w:cs="Times New Roman" w:hint="eastAsia"/>
          <w:szCs w:val="21"/>
        </w:rPr>
        <w:t xml:space="preserve">, but </w:t>
      </w:r>
      <w:r w:rsidR="001914EB" w:rsidRPr="001914EB">
        <w:rPr>
          <w:rFonts w:ascii="Times New Roman" w:hAnsi="Times New Roman" w:cs="Times New Roman" w:hint="eastAsia"/>
          <w:szCs w:val="21"/>
        </w:rPr>
        <w:t>for the result of atmosphere-only experiments</w:t>
      </w:r>
      <w:r w:rsidRPr="00794838">
        <w:rPr>
          <w:rFonts w:ascii="Times New Roman" w:hAnsi="Times New Roman" w:cs="Times New Roman" w:hint="eastAsia"/>
          <w:szCs w:val="21"/>
        </w:rPr>
        <w:t xml:space="preserve">. </w:t>
      </w:r>
      <w:r w:rsidR="00CE6076" w:rsidRPr="00CE6076">
        <w:rPr>
          <w:rFonts w:ascii="Times New Roman" w:hAnsi="Times New Roman" w:cs="Times New Roman" w:hint="eastAsia"/>
          <w:szCs w:val="21"/>
        </w:rPr>
        <w:t xml:space="preserve">Please </w:t>
      </w:r>
      <w:r w:rsidR="00CE6076">
        <w:rPr>
          <w:rFonts w:ascii="Times New Roman" w:hAnsi="Times New Roman" w:cs="Times New Roman" w:hint="eastAsia"/>
          <w:szCs w:val="21"/>
        </w:rPr>
        <w:t>note that t</w:t>
      </w:r>
      <w:r w:rsidR="00CE6076" w:rsidRPr="00CE6076">
        <w:rPr>
          <w:rFonts w:ascii="Times New Roman" w:hAnsi="Times New Roman" w:cs="Times New Roman" w:hint="eastAsia"/>
          <w:szCs w:val="21"/>
        </w:rPr>
        <w:t xml:space="preserve">he </w:t>
      </w:r>
      <w:proofErr w:type="spellStart"/>
      <w:r w:rsidR="00CE6076" w:rsidRPr="00CE6076">
        <w:rPr>
          <w:rFonts w:ascii="Times New Roman" w:hAnsi="Times New Roman" w:cs="Times New Roman" w:hint="eastAsia"/>
          <w:szCs w:val="21"/>
        </w:rPr>
        <w:t>colorbar</w:t>
      </w:r>
      <w:proofErr w:type="spellEnd"/>
      <w:r w:rsidR="00CE6076" w:rsidRPr="00CE6076">
        <w:rPr>
          <w:rFonts w:ascii="Times New Roman" w:hAnsi="Times New Roman" w:cs="Times New Roman" w:hint="eastAsia"/>
          <w:szCs w:val="21"/>
        </w:rPr>
        <w:t xml:space="preserve"> range of Fig. S</w:t>
      </w:r>
      <w:r w:rsidR="001914EB">
        <w:rPr>
          <w:rFonts w:ascii="Times New Roman" w:hAnsi="Times New Roman" w:cs="Times New Roman" w:hint="eastAsia"/>
          <w:szCs w:val="21"/>
        </w:rPr>
        <w:t>6</w:t>
      </w:r>
      <w:r w:rsidR="00CE6076" w:rsidRPr="00CE6076">
        <w:rPr>
          <w:rFonts w:ascii="Times New Roman" w:hAnsi="Times New Roman" w:cs="Times New Roman" w:hint="eastAsia"/>
          <w:szCs w:val="21"/>
        </w:rPr>
        <w:t xml:space="preserve"> and Extended Data Fig.</w:t>
      </w:r>
      <w:r w:rsidR="00CE6076">
        <w:rPr>
          <w:rFonts w:ascii="Times New Roman" w:hAnsi="Times New Roman" w:cs="Times New Roman" w:hint="eastAsia"/>
          <w:szCs w:val="21"/>
        </w:rPr>
        <w:t xml:space="preserve"> 2</w:t>
      </w:r>
      <w:r w:rsidR="00CE6076" w:rsidRPr="00CE6076">
        <w:rPr>
          <w:rFonts w:ascii="Times New Roman" w:hAnsi="Times New Roman" w:cs="Times New Roman" w:hint="eastAsia"/>
          <w:szCs w:val="21"/>
        </w:rPr>
        <w:t xml:space="preserve"> </w:t>
      </w:r>
      <w:r w:rsidR="00CE6076">
        <w:rPr>
          <w:rFonts w:ascii="Times New Roman" w:hAnsi="Times New Roman" w:cs="Times New Roman" w:hint="eastAsia"/>
          <w:szCs w:val="21"/>
        </w:rPr>
        <w:t>is</w:t>
      </w:r>
      <w:r w:rsidR="00CE6076" w:rsidRPr="00CE6076">
        <w:rPr>
          <w:rFonts w:ascii="Times New Roman" w:hAnsi="Times New Roman" w:cs="Times New Roman" w:hint="eastAsia"/>
          <w:szCs w:val="21"/>
        </w:rPr>
        <w:t xml:space="preserve"> different.</w:t>
      </w:r>
      <w:r w:rsidRPr="00794838">
        <w:rPr>
          <w:rFonts w:ascii="Times New Roman" w:hAnsi="Times New Roman" w:cs="Times New Roman" w:hint="eastAsia"/>
          <w:szCs w:val="21"/>
        </w:rPr>
        <w:t xml:space="preserve">  </w:t>
      </w:r>
    </w:p>
    <w:p w14:paraId="76013FBC" w14:textId="2E2805B6" w:rsidR="008F12C1" w:rsidRDefault="00656E65" w:rsidP="001914EB">
      <w:pPr>
        <w:spacing w:line="360" w:lineRule="auto"/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506FD2AF" wp14:editId="2A6AB5DF">
            <wp:extent cx="5704450" cy="5791446"/>
            <wp:effectExtent l="0" t="0" r="0" b="0"/>
            <wp:docPr id="1595047202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047202" name="图片 1595047202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72" r="11582"/>
                    <a:stretch/>
                  </pic:blipFill>
                  <pic:spPr bwMode="auto">
                    <a:xfrm>
                      <a:off x="0" y="0"/>
                      <a:ext cx="5717007" cy="58041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0A53E2" w14:textId="317CA90B" w:rsidR="001914EB" w:rsidRPr="001914EB" w:rsidRDefault="001914EB" w:rsidP="001914EB">
      <w:pPr>
        <w:jc w:val="left"/>
        <w:rPr>
          <w:rFonts w:ascii="Times New Roman" w:hAnsi="Times New Roman" w:cs="Times New Roman"/>
          <w:szCs w:val="21"/>
        </w:rPr>
      </w:pPr>
      <w:r w:rsidRPr="001914EB">
        <w:rPr>
          <w:rFonts w:ascii="Times New Roman" w:hAnsi="Times New Roman" w:cs="Times New Roman" w:hint="eastAsia"/>
          <w:b/>
          <w:bCs/>
          <w:szCs w:val="21"/>
        </w:rPr>
        <w:t>Fig. S</w:t>
      </w:r>
      <w:r w:rsidR="00885134">
        <w:rPr>
          <w:rFonts w:ascii="Times New Roman" w:hAnsi="Times New Roman" w:cs="Times New Roman" w:hint="eastAsia"/>
          <w:b/>
          <w:bCs/>
          <w:szCs w:val="21"/>
        </w:rPr>
        <w:t>8</w:t>
      </w:r>
      <w:r w:rsidRPr="00DA4731">
        <w:rPr>
          <w:rFonts w:ascii="Times New Roman" w:hAnsi="Times New Roman" w:cs="Times New Roman" w:hint="eastAsia"/>
          <w:szCs w:val="21"/>
        </w:rPr>
        <w:t xml:space="preserve"> </w:t>
      </w:r>
      <w:r w:rsidRPr="008F12C1">
        <w:rPr>
          <w:rFonts w:ascii="Times New Roman" w:hAnsi="Times New Roman" w:cs="Times New Roman" w:hint="eastAsia"/>
          <w:szCs w:val="21"/>
        </w:rPr>
        <w:t xml:space="preserve">The results of each </w:t>
      </w:r>
      <w:proofErr w:type="gramStart"/>
      <w:r w:rsidRPr="008F12C1">
        <w:rPr>
          <w:rFonts w:ascii="Times New Roman" w:hAnsi="Times New Roman" w:cs="Times New Roman" w:hint="eastAsia"/>
          <w:szCs w:val="21"/>
        </w:rPr>
        <w:t>experiments</w:t>
      </w:r>
      <w:proofErr w:type="gramEnd"/>
      <w:r w:rsidRPr="008F12C1">
        <w:rPr>
          <w:rFonts w:ascii="Times New Roman" w:hAnsi="Times New Roman" w:cs="Times New Roman" w:hint="eastAsia"/>
          <w:szCs w:val="21"/>
        </w:rPr>
        <w:t xml:space="preserve"> in Fig. </w:t>
      </w:r>
      <w:r>
        <w:rPr>
          <w:rFonts w:ascii="Times New Roman" w:hAnsi="Times New Roman" w:cs="Times New Roman" w:hint="eastAsia"/>
          <w:szCs w:val="21"/>
        </w:rPr>
        <w:t>6a.</w:t>
      </w:r>
      <w:r w:rsidRPr="00DA4731">
        <w:rPr>
          <w:rFonts w:ascii="Times New Roman" w:hAnsi="Times New Roman" w:cs="Times New Roman" w:hint="eastAsia"/>
          <w:szCs w:val="21"/>
        </w:rPr>
        <w:t xml:space="preserve">   </w:t>
      </w:r>
    </w:p>
    <w:p w14:paraId="7398E19B" w14:textId="77777777" w:rsidR="001914EB" w:rsidRPr="001914EB" w:rsidRDefault="001914EB" w:rsidP="0080103E">
      <w:pPr>
        <w:spacing w:line="360" w:lineRule="auto"/>
        <w:rPr>
          <w:rFonts w:ascii="Times New Roman" w:hAnsi="Times New Roman" w:cs="Times New Roman"/>
          <w:szCs w:val="21"/>
        </w:rPr>
      </w:pPr>
    </w:p>
    <w:p w14:paraId="660F7630" w14:textId="40D214CA" w:rsidR="004F4D2F" w:rsidRPr="003C5454" w:rsidRDefault="00D73246" w:rsidP="000662F7">
      <w:pPr>
        <w:spacing w:line="360" w:lineRule="auto"/>
        <w:jc w:val="center"/>
        <w:rPr>
          <w:rFonts w:ascii="Times New Roman" w:hAnsi="Times New Roman" w:cs="Times New Roman"/>
          <w:b/>
          <w:bCs/>
          <w:color w:val="2F5496" w:themeColor="accent1" w:themeShade="BF"/>
          <w:szCs w:val="21"/>
        </w:rPr>
      </w:pPr>
      <w:r>
        <w:rPr>
          <w:rFonts w:ascii="Times New Roman" w:hAnsi="Times New Roman" w:cs="Times New Roman"/>
          <w:b/>
          <w:bCs/>
          <w:noProof/>
          <w:color w:val="2F5496" w:themeColor="accent1" w:themeShade="BF"/>
          <w:szCs w:val="21"/>
        </w:rPr>
        <w:lastRenderedPageBreak/>
        <w:drawing>
          <wp:inline distT="0" distB="0" distL="0" distR="0" wp14:anchorId="56745416" wp14:editId="7AA1A8CD">
            <wp:extent cx="5739618" cy="4495223"/>
            <wp:effectExtent l="0" t="0" r="0" b="635"/>
            <wp:docPr id="1088664309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8664309" name="图片 1088664309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3722"/>
                    <a:stretch/>
                  </pic:blipFill>
                  <pic:spPr bwMode="auto">
                    <a:xfrm>
                      <a:off x="0" y="0"/>
                      <a:ext cx="5786976" cy="45323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55D4F" w14:textId="45777F8D" w:rsidR="007F5E9C" w:rsidRDefault="0080612F" w:rsidP="0037743B">
      <w:pPr>
        <w:spacing w:line="360" w:lineRule="auto"/>
        <w:rPr>
          <w:rFonts w:ascii="Times New Roman" w:hAnsi="Times New Roman" w:cs="Times New Roman"/>
          <w:b/>
          <w:bCs/>
          <w:color w:val="2F5496" w:themeColor="accent1" w:themeShade="BF"/>
          <w:szCs w:val="21"/>
        </w:rPr>
      </w:pPr>
      <w:bookmarkStart w:id="5" w:name="_Hlk171353323"/>
      <w:r w:rsidRPr="00DA7D84">
        <w:rPr>
          <w:rFonts w:ascii="Times New Roman" w:hAnsi="Times New Roman" w:cs="Times New Roman"/>
          <w:b/>
          <w:bCs/>
          <w:szCs w:val="21"/>
        </w:rPr>
        <w:t xml:space="preserve">Fig. </w:t>
      </w:r>
      <w:r>
        <w:rPr>
          <w:rFonts w:ascii="Times New Roman" w:hAnsi="Times New Roman" w:cs="Times New Roman"/>
          <w:b/>
          <w:bCs/>
          <w:szCs w:val="21"/>
        </w:rPr>
        <w:t>S</w:t>
      </w:r>
      <w:bookmarkEnd w:id="5"/>
      <w:r w:rsidR="00885134">
        <w:rPr>
          <w:rFonts w:ascii="Times New Roman" w:hAnsi="Times New Roman" w:cs="Times New Roman" w:hint="eastAsia"/>
          <w:b/>
          <w:bCs/>
          <w:szCs w:val="21"/>
        </w:rPr>
        <w:t>9</w:t>
      </w:r>
      <w:r w:rsidRPr="00DA7D84">
        <w:rPr>
          <w:rFonts w:ascii="Times New Roman" w:hAnsi="Times New Roman" w:cs="Times New Roman"/>
          <w:b/>
          <w:bCs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Cs w:val="21"/>
        </w:rPr>
        <w:t xml:space="preserve">The </w:t>
      </w:r>
      <w:r w:rsidR="00377FC2" w:rsidRPr="00377FC2">
        <w:rPr>
          <w:rFonts w:ascii="Times New Roman" w:hAnsi="Times New Roman" w:cs="Times New Roman"/>
          <w:b/>
          <w:bCs/>
          <w:szCs w:val="21"/>
        </w:rPr>
        <w:t>CO</w:t>
      </w:r>
      <w:r w:rsidR="00377FC2" w:rsidRPr="00377FC2">
        <w:rPr>
          <w:rFonts w:ascii="Times New Roman" w:hAnsi="Times New Roman" w:cs="Times New Roman"/>
          <w:b/>
          <w:bCs/>
          <w:szCs w:val="21"/>
          <w:vertAlign w:val="subscript"/>
        </w:rPr>
        <w:t>2</w:t>
      </w:r>
      <w:r w:rsidR="00377FC2" w:rsidRPr="00377FC2">
        <w:rPr>
          <w:rFonts w:ascii="Times New Roman" w:hAnsi="Times New Roman" w:cs="Times New Roman"/>
          <w:b/>
          <w:bCs/>
          <w:szCs w:val="21"/>
        </w:rPr>
        <w:t>400original</w:t>
      </w:r>
      <w:r>
        <w:rPr>
          <w:rFonts w:ascii="Times New Roman" w:hAnsi="Times New Roman" w:cs="Times New Roman"/>
          <w:b/>
          <w:bCs/>
          <w:szCs w:val="21"/>
        </w:rPr>
        <w:t xml:space="preserve"> experiment</w:t>
      </w:r>
      <w:r w:rsidRPr="00DA7D84">
        <w:rPr>
          <w:rFonts w:ascii="Times New Roman" w:hAnsi="Times New Roman" w:cs="Times New Roman"/>
          <w:b/>
          <w:bCs/>
          <w:szCs w:val="21"/>
        </w:rPr>
        <w:t>.</w:t>
      </w:r>
      <w:r w:rsidRPr="00DA7D84">
        <w:rPr>
          <w:rFonts w:ascii="Times New Roman" w:hAnsi="Times New Roman" w:cs="Times New Roman"/>
          <w:szCs w:val="21"/>
        </w:rPr>
        <w:t xml:space="preserve"> </w:t>
      </w:r>
      <w:r w:rsidR="00377FC2">
        <w:rPr>
          <w:rFonts w:ascii="Times New Roman" w:hAnsi="Times New Roman" w:cs="Times New Roman"/>
          <w:szCs w:val="21"/>
        </w:rPr>
        <w:t>Top figure d</w:t>
      </w:r>
      <w:r w:rsidRPr="00334C16">
        <w:rPr>
          <w:rFonts w:ascii="Times New Roman" w:hAnsi="Times New Roman" w:cs="Times New Roman"/>
          <w:szCs w:val="21"/>
        </w:rPr>
        <w:t>isplay</w:t>
      </w:r>
      <w:r w:rsidR="00BC35EE">
        <w:rPr>
          <w:rFonts w:ascii="Times New Roman" w:hAnsi="Times New Roman" w:cs="Times New Roman" w:hint="eastAsia"/>
          <w:szCs w:val="21"/>
        </w:rPr>
        <w:t>s</w:t>
      </w:r>
      <w:r w:rsidRPr="00334C16">
        <w:rPr>
          <w:rFonts w:ascii="Times New Roman" w:hAnsi="Times New Roman" w:cs="Times New Roman"/>
          <w:szCs w:val="21"/>
        </w:rPr>
        <w:t xml:space="preserve"> the </w:t>
      </w:r>
      <w:r w:rsidR="00377FC2">
        <w:rPr>
          <w:rFonts w:ascii="Times New Roman" w:hAnsi="Times New Roman" w:cs="Times New Roman"/>
          <w:szCs w:val="21"/>
        </w:rPr>
        <w:t>g</w:t>
      </w:r>
      <w:r w:rsidR="00377FC2" w:rsidRPr="00377FC2">
        <w:rPr>
          <w:rFonts w:ascii="Times New Roman" w:hAnsi="Times New Roman" w:cs="Times New Roman"/>
          <w:szCs w:val="21"/>
        </w:rPr>
        <w:t xml:space="preserve">lobal mean </w:t>
      </w:r>
      <w:r w:rsidR="00743122" w:rsidRPr="00743122">
        <w:rPr>
          <w:rFonts w:ascii="Times New Roman" w:hAnsi="Times New Roman" w:cs="Times New Roman"/>
          <w:szCs w:val="21"/>
        </w:rPr>
        <w:t>surface</w:t>
      </w:r>
      <w:r w:rsidR="00743122" w:rsidRPr="00743122">
        <w:rPr>
          <w:rFonts w:ascii="Times New Roman" w:hAnsi="Times New Roman" w:cs="Times New Roman" w:hint="eastAsia"/>
          <w:szCs w:val="21"/>
        </w:rPr>
        <w:t xml:space="preserve"> </w:t>
      </w:r>
      <w:r w:rsidR="00743122">
        <w:rPr>
          <w:rFonts w:ascii="Times New Roman" w:hAnsi="Times New Roman" w:cs="Times New Roman" w:hint="eastAsia"/>
          <w:szCs w:val="21"/>
        </w:rPr>
        <w:t>a</w:t>
      </w:r>
      <w:r w:rsidR="00743122" w:rsidRPr="00743122">
        <w:rPr>
          <w:rFonts w:ascii="Times New Roman" w:hAnsi="Times New Roman" w:cs="Times New Roman"/>
          <w:szCs w:val="21"/>
        </w:rPr>
        <w:t>tmospheric temperature</w:t>
      </w:r>
      <w:r w:rsidR="00743122" w:rsidRPr="00743122">
        <w:rPr>
          <w:rFonts w:ascii="Times New Roman" w:hAnsi="Times New Roman" w:cs="Times New Roman" w:hint="eastAsia"/>
          <w:szCs w:val="21"/>
        </w:rPr>
        <w:t xml:space="preserve"> </w:t>
      </w:r>
      <w:r w:rsidR="00743122">
        <w:rPr>
          <w:rFonts w:ascii="Times New Roman" w:hAnsi="Times New Roman" w:cs="Times New Roman" w:hint="eastAsia"/>
          <w:szCs w:val="21"/>
        </w:rPr>
        <w:t>(</w:t>
      </w:r>
      <w:r w:rsidR="00780751">
        <w:rPr>
          <w:rFonts w:ascii="Times New Roman" w:hAnsi="Times New Roman" w:cs="Times New Roman"/>
          <w:szCs w:val="21"/>
        </w:rPr>
        <w:t>S</w:t>
      </w:r>
      <w:r w:rsidR="00743122">
        <w:rPr>
          <w:rFonts w:ascii="Times New Roman" w:hAnsi="Times New Roman" w:cs="Times New Roman" w:hint="eastAsia"/>
          <w:szCs w:val="21"/>
        </w:rPr>
        <w:t>A</w:t>
      </w:r>
      <w:r w:rsidR="00780751">
        <w:rPr>
          <w:rFonts w:ascii="Times New Roman" w:hAnsi="Times New Roman" w:cs="Times New Roman"/>
          <w:szCs w:val="21"/>
        </w:rPr>
        <w:t>T</w:t>
      </w:r>
      <w:r w:rsidR="00743122">
        <w:rPr>
          <w:rFonts w:ascii="Times New Roman" w:hAnsi="Times New Roman" w:cs="Times New Roman" w:hint="eastAsia"/>
          <w:szCs w:val="21"/>
        </w:rPr>
        <w:t>)</w:t>
      </w:r>
      <w:r w:rsidR="00780751" w:rsidRPr="00780751">
        <w:t xml:space="preserve"> </w:t>
      </w:r>
      <w:r w:rsidR="00780751" w:rsidRPr="00780751">
        <w:rPr>
          <w:rFonts w:ascii="Times New Roman" w:hAnsi="Times New Roman" w:cs="Times New Roman"/>
          <w:szCs w:val="21"/>
        </w:rPr>
        <w:t>in the model run</w:t>
      </w:r>
      <w:r>
        <w:rPr>
          <w:rFonts w:ascii="Times New Roman" w:hAnsi="Times New Roman" w:cs="Times New Roman"/>
          <w:szCs w:val="21"/>
        </w:rPr>
        <w:t>.</w:t>
      </w:r>
      <w:r w:rsidR="00780751">
        <w:rPr>
          <w:rFonts w:ascii="Times New Roman" w:hAnsi="Times New Roman" w:cs="Times New Roman"/>
          <w:szCs w:val="21"/>
        </w:rPr>
        <w:t xml:space="preserve"> </w:t>
      </w:r>
      <w:r w:rsidR="00402FE4">
        <w:rPr>
          <w:rFonts w:ascii="Times New Roman" w:hAnsi="Times New Roman" w:cs="Times New Roman"/>
          <w:szCs w:val="21"/>
        </w:rPr>
        <w:t>Bottom</w:t>
      </w:r>
      <w:r w:rsidR="00780751" w:rsidRPr="00780751">
        <w:rPr>
          <w:rFonts w:ascii="Times New Roman" w:hAnsi="Times New Roman" w:cs="Times New Roman"/>
          <w:szCs w:val="21"/>
        </w:rPr>
        <w:t xml:space="preserve"> figure </w:t>
      </w:r>
      <w:r w:rsidR="00BC35EE">
        <w:rPr>
          <w:rFonts w:ascii="Times New Roman" w:hAnsi="Times New Roman" w:cs="Times New Roman"/>
          <w:szCs w:val="21"/>
        </w:rPr>
        <w:t>d</w:t>
      </w:r>
      <w:r w:rsidR="00BC35EE" w:rsidRPr="00334C16">
        <w:rPr>
          <w:rFonts w:ascii="Times New Roman" w:hAnsi="Times New Roman" w:cs="Times New Roman"/>
          <w:szCs w:val="21"/>
        </w:rPr>
        <w:t>isplay</w:t>
      </w:r>
      <w:r w:rsidR="00BC35EE">
        <w:rPr>
          <w:rFonts w:ascii="Times New Roman" w:hAnsi="Times New Roman" w:cs="Times New Roman" w:hint="eastAsia"/>
          <w:szCs w:val="21"/>
        </w:rPr>
        <w:t>s</w:t>
      </w:r>
      <w:r w:rsidR="00780751">
        <w:rPr>
          <w:rFonts w:ascii="Times New Roman" w:hAnsi="Times New Roman" w:cs="Times New Roman"/>
          <w:szCs w:val="21"/>
        </w:rPr>
        <w:t xml:space="preserve"> the d</w:t>
      </w:r>
      <w:r w:rsidR="00780751" w:rsidRPr="00780751">
        <w:rPr>
          <w:rFonts w:ascii="Times New Roman" w:hAnsi="Times New Roman" w:cs="Times New Roman"/>
          <w:szCs w:val="21"/>
        </w:rPr>
        <w:t xml:space="preserve">ifferences in SST between the two </w:t>
      </w:r>
      <w:r w:rsidR="00780751">
        <w:rPr>
          <w:rFonts w:ascii="Times New Roman" w:hAnsi="Times New Roman" w:cs="Times New Roman"/>
          <w:szCs w:val="21"/>
        </w:rPr>
        <w:t>CO</w:t>
      </w:r>
      <w:r w:rsidR="00780751" w:rsidRPr="00780751">
        <w:rPr>
          <w:rFonts w:ascii="Times New Roman" w:hAnsi="Times New Roman" w:cs="Times New Roman"/>
          <w:szCs w:val="21"/>
          <w:vertAlign w:val="subscript"/>
        </w:rPr>
        <w:t>2</w:t>
      </w:r>
      <w:r w:rsidR="00780751">
        <w:rPr>
          <w:rFonts w:ascii="Times New Roman" w:hAnsi="Times New Roman" w:cs="Times New Roman"/>
          <w:szCs w:val="21"/>
        </w:rPr>
        <w:t xml:space="preserve">400 </w:t>
      </w:r>
      <w:r w:rsidR="00780751" w:rsidRPr="00780751">
        <w:rPr>
          <w:rFonts w:ascii="Times New Roman" w:hAnsi="Times New Roman" w:cs="Times New Roman"/>
          <w:szCs w:val="21"/>
        </w:rPr>
        <w:t>experiments</w:t>
      </w:r>
      <w:r w:rsidR="00780751">
        <w:rPr>
          <w:rFonts w:ascii="Times New Roman" w:hAnsi="Times New Roman" w:cs="Times New Roman"/>
          <w:szCs w:val="21"/>
        </w:rPr>
        <w:t xml:space="preserve"> (</w:t>
      </w:r>
      <w:r w:rsidR="00A364E6">
        <w:rPr>
          <w:rFonts w:ascii="Times New Roman" w:hAnsi="Times New Roman" w:cs="Times New Roman" w:hint="eastAsia"/>
          <w:szCs w:val="21"/>
        </w:rPr>
        <w:t>9</w:t>
      </w:r>
      <w:r w:rsidR="00780751">
        <w:rPr>
          <w:rFonts w:ascii="Times New Roman" w:hAnsi="Times New Roman" w:cs="Times New Roman"/>
          <w:szCs w:val="21"/>
        </w:rPr>
        <w:t xml:space="preserve">0% </w:t>
      </w:r>
      <w:r w:rsidR="006C6465">
        <w:rPr>
          <w:rFonts w:ascii="Times New Roman" w:hAnsi="Times New Roman" w:cs="Times New Roman"/>
          <w:szCs w:val="21"/>
        </w:rPr>
        <w:t>confidence level</w:t>
      </w:r>
      <w:r w:rsidR="00A364E6" w:rsidRPr="00A364E6">
        <w:rPr>
          <w:rFonts w:ascii="Times New Roman" w:hAnsi="Times New Roman" w:cs="Times New Roman" w:hint="eastAsia"/>
          <w:szCs w:val="21"/>
        </w:rPr>
        <w:t>, t-test</w:t>
      </w:r>
      <w:r w:rsidR="00780751">
        <w:rPr>
          <w:rFonts w:ascii="Times New Roman" w:hAnsi="Times New Roman" w:cs="Times New Roman"/>
          <w:szCs w:val="21"/>
        </w:rPr>
        <w:t>)</w:t>
      </w:r>
      <w:r w:rsidR="000662F7">
        <w:rPr>
          <w:rFonts w:ascii="Times New Roman" w:hAnsi="Times New Roman" w:cs="Times New Roman" w:hint="eastAsia"/>
          <w:szCs w:val="21"/>
        </w:rPr>
        <w:t>.</w:t>
      </w:r>
      <w:r w:rsidR="000662F7">
        <w:rPr>
          <w:rFonts w:ascii="Times New Roman" w:hAnsi="Times New Roman" w:cs="Times New Roman"/>
          <w:szCs w:val="21"/>
        </w:rPr>
        <w:t xml:space="preserve"> </w:t>
      </w:r>
      <w:r w:rsidR="00BC35EE" w:rsidRPr="00BC35EE">
        <w:rPr>
          <w:rFonts w:ascii="Times New Roman" w:hAnsi="Times New Roman" w:cs="Times New Roman" w:hint="eastAsia"/>
          <w:szCs w:val="21"/>
        </w:rPr>
        <w:t>No matter which experiment is used as the baseline, the increase in North Pacific SST</w:t>
      </w:r>
      <w:r w:rsidR="00BC35EE">
        <w:rPr>
          <w:rFonts w:ascii="Times New Roman" w:hAnsi="Times New Roman" w:cs="Times New Roman" w:hint="eastAsia"/>
          <w:szCs w:val="21"/>
        </w:rPr>
        <w:t xml:space="preserve"> </w:t>
      </w:r>
      <w:r w:rsidR="00BC35EE" w:rsidRPr="00BC35EE">
        <w:rPr>
          <w:rFonts w:ascii="Times New Roman" w:hAnsi="Times New Roman" w:cs="Times New Roman" w:hint="eastAsia"/>
          <w:szCs w:val="21"/>
        </w:rPr>
        <w:t>and East Asian cold events is robust.</w:t>
      </w:r>
    </w:p>
    <w:p w14:paraId="75747FA8" w14:textId="77777777" w:rsidR="00AD5D23" w:rsidRPr="00D5677E" w:rsidRDefault="00AD5D23" w:rsidP="0037743B">
      <w:pPr>
        <w:spacing w:line="360" w:lineRule="auto"/>
        <w:rPr>
          <w:rFonts w:ascii="Times New Roman" w:hAnsi="Times New Roman" w:cs="Times New Roman"/>
          <w:b/>
          <w:bCs/>
          <w:color w:val="2F5496" w:themeColor="accent1" w:themeShade="BF"/>
          <w:szCs w:val="21"/>
        </w:rPr>
      </w:pPr>
    </w:p>
    <w:p w14:paraId="5A102469" w14:textId="77777777" w:rsidR="00D273EA" w:rsidRPr="00D273EA" w:rsidRDefault="00D273EA" w:rsidP="0037743B">
      <w:pPr>
        <w:spacing w:line="360" w:lineRule="auto"/>
        <w:rPr>
          <w:rFonts w:ascii="Times New Roman" w:hAnsi="Times New Roman" w:cs="Times New Roman"/>
          <w:b/>
          <w:bCs/>
          <w:color w:val="2F5496" w:themeColor="accent1" w:themeShade="BF"/>
          <w:szCs w:val="21"/>
        </w:rPr>
      </w:pPr>
    </w:p>
    <w:p w14:paraId="50093ECD" w14:textId="177CDC40" w:rsidR="003F2602" w:rsidRPr="003F2602" w:rsidRDefault="003F2602" w:rsidP="003F2602">
      <w:pPr>
        <w:spacing w:line="360" w:lineRule="auto"/>
        <w:rPr>
          <w:rFonts w:ascii="Times New Roman" w:eastAsia="宋体" w:hAnsi="Times New Roman" w:cs="Times New Roman"/>
          <w:b/>
          <w:bCs/>
          <w:kern w:val="0"/>
          <w:sz w:val="28"/>
          <w:szCs w:val="28"/>
          <w:lang w:val="en-GB"/>
        </w:rPr>
      </w:pPr>
      <w:r w:rsidRPr="003F2602">
        <w:rPr>
          <w:rFonts w:ascii="Times New Roman" w:eastAsia="宋体" w:hAnsi="Times New Roman" w:cs="Times New Roman"/>
          <w:b/>
          <w:bCs/>
          <w:kern w:val="0"/>
          <w:sz w:val="28"/>
          <w:szCs w:val="28"/>
          <w:lang w:val="en-GB"/>
        </w:rPr>
        <w:t>Refere</w:t>
      </w:r>
      <w:sdt>
        <w:sdtPr>
          <w:rPr>
            <w:rFonts w:ascii="Times New Roman" w:eastAsia="宋体" w:hAnsi="Times New Roman" w:cs="Times New Roman"/>
            <w:b/>
            <w:bCs/>
            <w:kern w:val="0"/>
            <w:sz w:val="28"/>
            <w:szCs w:val="28"/>
            <w:lang w:val="en-GB"/>
          </w:rPr>
          <w:tag w:val="goog_rdk_0"/>
          <w:id w:val="-824433075"/>
        </w:sdtPr>
        <w:sdtEndPr/>
        <w:sdtContent/>
      </w:sdt>
      <w:r w:rsidRPr="003F2602">
        <w:rPr>
          <w:rFonts w:ascii="Times New Roman" w:eastAsia="宋体" w:hAnsi="Times New Roman" w:cs="Times New Roman"/>
          <w:b/>
          <w:bCs/>
          <w:kern w:val="0"/>
          <w:sz w:val="28"/>
          <w:szCs w:val="28"/>
          <w:lang w:val="en-GB"/>
        </w:rPr>
        <w:t>nce</w:t>
      </w:r>
      <w:r w:rsidRPr="003F2602">
        <w:rPr>
          <w:rFonts w:ascii="Times New Roman" w:eastAsia="宋体" w:hAnsi="Times New Roman" w:cs="Times New Roman" w:hint="eastAsia"/>
          <w:b/>
          <w:bCs/>
          <w:kern w:val="0"/>
          <w:sz w:val="28"/>
          <w:szCs w:val="28"/>
          <w:lang w:val="en-GB"/>
        </w:rPr>
        <w:t>s</w:t>
      </w:r>
    </w:p>
    <w:p w14:paraId="59F12BCB" w14:textId="6C9CA23F" w:rsidR="003F2602" w:rsidRPr="003F2602" w:rsidRDefault="003F2602" w:rsidP="003F2602">
      <w:pPr>
        <w:ind w:left="720" w:hanging="720"/>
        <w:rPr>
          <w:rFonts w:ascii="Times New Roman" w:eastAsia="等线" w:hAnsi="Times New Roman" w:cs="Times New Roman"/>
          <w:noProof/>
          <w:kern w:val="0"/>
          <w:sz w:val="24"/>
          <w:szCs w:val="20"/>
        </w:rPr>
      </w:pPr>
      <w:r>
        <w:rPr>
          <w:rFonts w:ascii="Times New Roman" w:eastAsia="等线" w:hAnsi="Times New Roman" w:cs="Times New Roman"/>
          <w:noProof/>
          <w:kern w:val="0"/>
          <w:sz w:val="24"/>
          <w:szCs w:val="20"/>
        </w:rPr>
        <w:t>1</w:t>
      </w:r>
      <w:r w:rsidRPr="003F2602">
        <w:rPr>
          <w:rFonts w:ascii="Times New Roman" w:eastAsia="等线" w:hAnsi="Times New Roman" w:cs="Times New Roman"/>
          <w:noProof/>
          <w:kern w:val="0"/>
          <w:sz w:val="24"/>
          <w:szCs w:val="20"/>
        </w:rPr>
        <w:t>.</w:t>
      </w:r>
      <w:r w:rsidRPr="003F2602">
        <w:rPr>
          <w:rFonts w:ascii="Times New Roman" w:eastAsia="等线" w:hAnsi="Times New Roman" w:cs="Times New Roman"/>
          <w:noProof/>
          <w:kern w:val="0"/>
          <w:sz w:val="24"/>
          <w:szCs w:val="20"/>
        </w:rPr>
        <w:tab/>
        <w:t>Zhang, Z.</w:t>
      </w:r>
      <w:r w:rsidRPr="003F2602">
        <w:rPr>
          <w:rFonts w:ascii="Times New Roman" w:eastAsia="等线" w:hAnsi="Times New Roman" w:cs="Times New Roman"/>
          <w:i/>
          <w:noProof/>
          <w:kern w:val="0"/>
          <w:sz w:val="24"/>
          <w:szCs w:val="20"/>
        </w:rPr>
        <w:t xml:space="preserve"> et al.</w:t>
      </w:r>
      <w:r w:rsidRPr="003F2602">
        <w:rPr>
          <w:rFonts w:ascii="Times New Roman" w:eastAsia="等线" w:hAnsi="Times New Roman" w:cs="Times New Roman"/>
          <w:noProof/>
          <w:kern w:val="0"/>
          <w:sz w:val="24"/>
          <w:szCs w:val="20"/>
        </w:rPr>
        <w:t xml:space="preserve"> Atmospheric and oceanic circulation altered by global mean sea-level rise. </w:t>
      </w:r>
      <w:r w:rsidRPr="003F2602">
        <w:rPr>
          <w:rFonts w:ascii="Times New Roman" w:eastAsia="等线" w:hAnsi="Times New Roman" w:cs="Times New Roman"/>
          <w:i/>
          <w:noProof/>
          <w:kern w:val="0"/>
          <w:sz w:val="24"/>
          <w:szCs w:val="20"/>
        </w:rPr>
        <w:t>Nature Geoscience</w:t>
      </w:r>
      <w:r w:rsidRPr="003F2602">
        <w:rPr>
          <w:rFonts w:ascii="Times New Roman" w:eastAsia="等线" w:hAnsi="Times New Roman" w:cs="Times New Roman"/>
          <w:noProof/>
          <w:kern w:val="0"/>
          <w:sz w:val="24"/>
          <w:szCs w:val="20"/>
        </w:rPr>
        <w:t>, 1-7 (2023).</w:t>
      </w:r>
    </w:p>
    <w:p w14:paraId="77493351" w14:textId="140F0795" w:rsidR="001A7BE5" w:rsidRPr="001A7BE5" w:rsidRDefault="001A7BE5" w:rsidP="0037743B">
      <w:pPr>
        <w:spacing w:line="360" w:lineRule="auto"/>
        <w:rPr>
          <w:rFonts w:ascii="Times New Roman" w:hAnsi="Times New Roman" w:cs="Times New Roman"/>
          <w:b/>
          <w:bCs/>
          <w:color w:val="2F5496" w:themeColor="accent1" w:themeShade="BF"/>
          <w:szCs w:val="21"/>
        </w:rPr>
      </w:pPr>
    </w:p>
    <w:sectPr w:rsidR="001A7BE5" w:rsidRPr="001A7BE5" w:rsidSect="0009340F"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2304F2" w14:textId="77777777" w:rsidR="004B1439" w:rsidRDefault="004B1439" w:rsidP="003E4AD9">
      <w:pPr>
        <w:rPr>
          <w:rFonts w:hint="eastAsia"/>
        </w:rPr>
      </w:pPr>
      <w:r>
        <w:separator/>
      </w:r>
    </w:p>
  </w:endnote>
  <w:endnote w:type="continuationSeparator" w:id="0">
    <w:p w14:paraId="7A1317BB" w14:textId="77777777" w:rsidR="004B1439" w:rsidRDefault="004B1439" w:rsidP="003E4AD9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28290B" w14:textId="77777777" w:rsidR="004B1439" w:rsidRDefault="004B1439" w:rsidP="003E4AD9">
      <w:pPr>
        <w:rPr>
          <w:rFonts w:hint="eastAsia"/>
        </w:rPr>
      </w:pPr>
      <w:r>
        <w:separator/>
      </w:r>
    </w:p>
  </w:footnote>
  <w:footnote w:type="continuationSeparator" w:id="0">
    <w:p w14:paraId="1380354B" w14:textId="77777777" w:rsidR="004B1439" w:rsidRDefault="004B1439" w:rsidP="003E4AD9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0693AF6"/>
    <w:multiLevelType w:val="hybridMultilevel"/>
    <w:tmpl w:val="35E869EC"/>
    <w:lvl w:ilvl="0" w:tplc="AE94DBA8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21275833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hideSpellingErrors/>
  <w:hideGrammaticalErrors/>
  <w:proofState w:spelling="clean" w:grammar="clean"/>
  <w:defaultTabStop w:val="420"/>
  <w:hyphenationZone w:val="425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tzA1NzS0MLIwMTVV0lEKTi0uzszPAykwNKgFAGSmtKU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C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w5w0z0zk2rzsmesaazp52vu90vee5rxd5rs&quot;&gt;My EndNote Library&lt;record-ids&gt;&lt;item&gt;1&lt;/item&gt;&lt;item&gt;2&lt;/item&gt;&lt;item&gt;3&lt;/item&gt;&lt;item&gt;5&lt;/item&gt;&lt;item&gt;6&lt;/item&gt;&lt;item&gt;7&lt;/item&gt;&lt;item&gt;9&lt;/item&gt;&lt;item&gt;10&lt;/item&gt;&lt;item&gt;17&lt;/item&gt;&lt;item&gt;18&lt;/item&gt;&lt;item&gt;19&lt;/item&gt;&lt;item&gt;21&lt;/item&gt;&lt;item&gt;22&lt;/item&gt;&lt;item&gt;23&lt;/item&gt;&lt;item&gt;24&lt;/item&gt;&lt;item&gt;25&lt;/item&gt;&lt;item&gt;26&lt;/item&gt;&lt;item&gt;27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6&lt;/item&gt;&lt;item&gt;47&lt;/item&gt;&lt;item&gt;48&lt;/item&gt;&lt;item&gt;49&lt;/item&gt;&lt;/record-ids&gt;&lt;/item&gt;&lt;/Libraries&gt;"/>
  </w:docVars>
  <w:rsids>
    <w:rsidRoot w:val="00635A9B"/>
    <w:rsid w:val="0000041C"/>
    <w:rsid w:val="00000B65"/>
    <w:rsid w:val="000012AF"/>
    <w:rsid w:val="0000372D"/>
    <w:rsid w:val="00007A4B"/>
    <w:rsid w:val="00010213"/>
    <w:rsid w:val="00010564"/>
    <w:rsid w:val="00011E7F"/>
    <w:rsid w:val="000134E6"/>
    <w:rsid w:val="00013EFE"/>
    <w:rsid w:val="0001436C"/>
    <w:rsid w:val="00014522"/>
    <w:rsid w:val="00015D6E"/>
    <w:rsid w:val="000161BB"/>
    <w:rsid w:val="00017083"/>
    <w:rsid w:val="00017DA7"/>
    <w:rsid w:val="00020293"/>
    <w:rsid w:val="000212DA"/>
    <w:rsid w:val="00021DAD"/>
    <w:rsid w:val="0002282D"/>
    <w:rsid w:val="00024A22"/>
    <w:rsid w:val="000260EC"/>
    <w:rsid w:val="0002795C"/>
    <w:rsid w:val="0003143C"/>
    <w:rsid w:val="0003166F"/>
    <w:rsid w:val="000344CC"/>
    <w:rsid w:val="0003587C"/>
    <w:rsid w:val="000377AC"/>
    <w:rsid w:val="00041CD5"/>
    <w:rsid w:val="00043574"/>
    <w:rsid w:val="000458BC"/>
    <w:rsid w:val="00046BED"/>
    <w:rsid w:val="00047756"/>
    <w:rsid w:val="00050065"/>
    <w:rsid w:val="000504A3"/>
    <w:rsid w:val="000511F9"/>
    <w:rsid w:val="00051759"/>
    <w:rsid w:val="000643E5"/>
    <w:rsid w:val="0006461C"/>
    <w:rsid w:val="0006474D"/>
    <w:rsid w:val="00064946"/>
    <w:rsid w:val="00065DC3"/>
    <w:rsid w:val="000662F7"/>
    <w:rsid w:val="00067D84"/>
    <w:rsid w:val="000711F4"/>
    <w:rsid w:val="00071A7A"/>
    <w:rsid w:val="00071D2E"/>
    <w:rsid w:val="00072D6F"/>
    <w:rsid w:val="00074293"/>
    <w:rsid w:val="00075291"/>
    <w:rsid w:val="0007560C"/>
    <w:rsid w:val="00077E67"/>
    <w:rsid w:val="00080070"/>
    <w:rsid w:val="00083582"/>
    <w:rsid w:val="00083743"/>
    <w:rsid w:val="0009238B"/>
    <w:rsid w:val="0009340F"/>
    <w:rsid w:val="00093E54"/>
    <w:rsid w:val="00095E97"/>
    <w:rsid w:val="00097795"/>
    <w:rsid w:val="000A2B24"/>
    <w:rsid w:val="000A2F45"/>
    <w:rsid w:val="000A7336"/>
    <w:rsid w:val="000A7551"/>
    <w:rsid w:val="000A7C23"/>
    <w:rsid w:val="000B0274"/>
    <w:rsid w:val="000B0784"/>
    <w:rsid w:val="000B19B9"/>
    <w:rsid w:val="000B1C88"/>
    <w:rsid w:val="000B3E28"/>
    <w:rsid w:val="000B3EDF"/>
    <w:rsid w:val="000B412D"/>
    <w:rsid w:val="000B49B3"/>
    <w:rsid w:val="000B6AD3"/>
    <w:rsid w:val="000B7ACE"/>
    <w:rsid w:val="000C316E"/>
    <w:rsid w:val="000C4ED6"/>
    <w:rsid w:val="000C6460"/>
    <w:rsid w:val="000C7267"/>
    <w:rsid w:val="000D3B71"/>
    <w:rsid w:val="000D5960"/>
    <w:rsid w:val="000E1BB8"/>
    <w:rsid w:val="000E6613"/>
    <w:rsid w:val="000E78AA"/>
    <w:rsid w:val="000F21E5"/>
    <w:rsid w:val="000F406A"/>
    <w:rsid w:val="000F49E9"/>
    <w:rsid w:val="000F536B"/>
    <w:rsid w:val="000F62BF"/>
    <w:rsid w:val="000F66C7"/>
    <w:rsid w:val="0010039D"/>
    <w:rsid w:val="001014E2"/>
    <w:rsid w:val="0010153D"/>
    <w:rsid w:val="00101DA5"/>
    <w:rsid w:val="001023AC"/>
    <w:rsid w:val="00107F97"/>
    <w:rsid w:val="00110950"/>
    <w:rsid w:val="00111B61"/>
    <w:rsid w:val="00111BAE"/>
    <w:rsid w:val="00111E95"/>
    <w:rsid w:val="0011239C"/>
    <w:rsid w:val="00114E67"/>
    <w:rsid w:val="00114EA4"/>
    <w:rsid w:val="00115351"/>
    <w:rsid w:val="00115AD4"/>
    <w:rsid w:val="001164CF"/>
    <w:rsid w:val="00122E45"/>
    <w:rsid w:val="00123A70"/>
    <w:rsid w:val="00124D88"/>
    <w:rsid w:val="001250BF"/>
    <w:rsid w:val="00125775"/>
    <w:rsid w:val="00126ECE"/>
    <w:rsid w:val="00126FE1"/>
    <w:rsid w:val="001274AC"/>
    <w:rsid w:val="00127D8A"/>
    <w:rsid w:val="00127DD5"/>
    <w:rsid w:val="00130ABC"/>
    <w:rsid w:val="00130B1F"/>
    <w:rsid w:val="00134C4E"/>
    <w:rsid w:val="00135692"/>
    <w:rsid w:val="001358D4"/>
    <w:rsid w:val="00135F44"/>
    <w:rsid w:val="00140679"/>
    <w:rsid w:val="00140816"/>
    <w:rsid w:val="00140F02"/>
    <w:rsid w:val="00142D29"/>
    <w:rsid w:val="001432DD"/>
    <w:rsid w:val="00144336"/>
    <w:rsid w:val="00144D1D"/>
    <w:rsid w:val="00145A08"/>
    <w:rsid w:val="00145A9A"/>
    <w:rsid w:val="001474CE"/>
    <w:rsid w:val="001477FD"/>
    <w:rsid w:val="00150F68"/>
    <w:rsid w:val="00152ECF"/>
    <w:rsid w:val="001543B8"/>
    <w:rsid w:val="0015455F"/>
    <w:rsid w:val="001546B5"/>
    <w:rsid w:val="001567CC"/>
    <w:rsid w:val="00160EF5"/>
    <w:rsid w:val="001616A4"/>
    <w:rsid w:val="001623C6"/>
    <w:rsid w:val="001648EC"/>
    <w:rsid w:val="00164DCA"/>
    <w:rsid w:val="00164F8F"/>
    <w:rsid w:val="00167A87"/>
    <w:rsid w:val="00172B61"/>
    <w:rsid w:val="001736AB"/>
    <w:rsid w:val="00174860"/>
    <w:rsid w:val="001753C0"/>
    <w:rsid w:val="00175D39"/>
    <w:rsid w:val="00176427"/>
    <w:rsid w:val="00177C3D"/>
    <w:rsid w:val="0018038A"/>
    <w:rsid w:val="0018205D"/>
    <w:rsid w:val="0018213C"/>
    <w:rsid w:val="00182CD9"/>
    <w:rsid w:val="00183F1B"/>
    <w:rsid w:val="0018499D"/>
    <w:rsid w:val="00184D67"/>
    <w:rsid w:val="001875D8"/>
    <w:rsid w:val="00190147"/>
    <w:rsid w:val="001914EB"/>
    <w:rsid w:val="00191D5E"/>
    <w:rsid w:val="001926C3"/>
    <w:rsid w:val="00194160"/>
    <w:rsid w:val="00195982"/>
    <w:rsid w:val="001A2836"/>
    <w:rsid w:val="001A35AF"/>
    <w:rsid w:val="001A3F97"/>
    <w:rsid w:val="001A5A7E"/>
    <w:rsid w:val="001A5E86"/>
    <w:rsid w:val="001A7BE5"/>
    <w:rsid w:val="001B17D1"/>
    <w:rsid w:val="001B3263"/>
    <w:rsid w:val="001B34F7"/>
    <w:rsid w:val="001B62B0"/>
    <w:rsid w:val="001C085F"/>
    <w:rsid w:val="001C227C"/>
    <w:rsid w:val="001C2550"/>
    <w:rsid w:val="001C2B32"/>
    <w:rsid w:val="001C37B0"/>
    <w:rsid w:val="001C5054"/>
    <w:rsid w:val="001C5990"/>
    <w:rsid w:val="001C5D56"/>
    <w:rsid w:val="001D0B6F"/>
    <w:rsid w:val="001D5E04"/>
    <w:rsid w:val="001D6186"/>
    <w:rsid w:val="001E2CCA"/>
    <w:rsid w:val="001E3B89"/>
    <w:rsid w:val="001E4815"/>
    <w:rsid w:val="001E5C34"/>
    <w:rsid w:val="001F018E"/>
    <w:rsid w:val="001F025D"/>
    <w:rsid w:val="001F0608"/>
    <w:rsid w:val="001F0A07"/>
    <w:rsid w:val="001F25F1"/>
    <w:rsid w:val="001F4697"/>
    <w:rsid w:val="001F52AD"/>
    <w:rsid w:val="001F5FEC"/>
    <w:rsid w:val="001F7583"/>
    <w:rsid w:val="00201658"/>
    <w:rsid w:val="00202C31"/>
    <w:rsid w:val="0020332B"/>
    <w:rsid w:val="00203697"/>
    <w:rsid w:val="00203B2B"/>
    <w:rsid w:val="00205053"/>
    <w:rsid w:val="00205453"/>
    <w:rsid w:val="002059EF"/>
    <w:rsid w:val="0021088B"/>
    <w:rsid w:val="00212E17"/>
    <w:rsid w:val="00216A7F"/>
    <w:rsid w:val="00217967"/>
    <w:rsid w:val="002205ED"/>
    <w:rsid w:val="00220913"/>
    <w:rsid w:val="00220A7B"/>
    <w:rsid w:val="00230790"/>
    <w:rsid w:val="00230C60"/>
    <w:rsid w:val="0023126F"/>
    <w:rsid w:val="00231DB4"/>
    <w:rsid w:val="0023247C"/>
    <w:rsid w:val="0023256D"/>
    <w:rsid w:val="00232F0E"/>
    <w:rsid w:val="002345F6"/>
    <w:rsid w:val="0023474B"/>
    <w:rsid w:val="0023547B"/>
    <w:rsid w:val="00244095"/>
    <w:rsid w:val="0024436C"/>
    <w:rsid w:val="00244D7E"/>
    <w:rsid w:val="00245158"/>
    <w:rsid w:val="00247011"/>
    <w:rsid w:val="00252784"/>
    <w:rsid w:val="0025281A"/>
    <w:rsid w:val="00252B5A"/>
    <w:rsid w:val="00254D74"/>
    <w:rsid w:val="00256D6A"/>
    <w:rsid w:val="002600C4"/>
    <w:rsid w:val="00260687"/>
    <w:rsid w:val="00261549"/>
    <w:rsid w:val="0026162D"/>
    <w:rsid w:val="00261BE0"/>
    <w:rsid w:val="002622F5"/>
    <w:rsid w:val="002629E4"/>
    <w:rsid w:val="0026332A"/>
    <w:rsid w:val="0026705C"/>
    <w:rsid w:val="002704A5"/>
    <w:rsid w:val="00270DCD"/>
    <w:rsid w:val="00271C80"/>
    <w:rsid w:val="002727B8"/>
    <w:rsid w:val="002729DA"/>
    <w:rsid w:val="00273838"/>
    <w:rsid w:val="00275469"/>
    <w:rsid w:val="002754D3"/>
    <w:rsid w:val="00276487"/>
    <w:rsid w:val="002779D6"/>
    <w:rsid w:val="00277C07"/>
    <w:rsid w:val="00280703"/>
    <w:rsid w:val="00281335"/>
    <w:rsid w:val="00281A08"/>
    <w:rsid w:val="0028388E"/>
    <w:rsid w:val="002853D2"/>
    <w:rsid w:val="002857DD"/>
    <w:rsid w:val="002912C5"/>
    <w:rsid w:val="00291ED8"/>
    <w:rsid w:val="002937F3"/>
    <w:rsid w:val="00294B43"/>
    <w:rsid w:val="00295452"/>
    <w:rsid w:val="002957B4"/>
    <w:rsid w:val="002974F4"/>
    <w:rsid w:val="00297F98"/>
    <w:rsid w:val="002A0340"/>
    <w:rsid w:val="002B2192"/>
    <w:rsid w:val="002B28E7"/>
    <w:rsid w:val="002B57E9"/>
    <w:rsid w:val="002B655D"/>
    <w:rsid w:val="002C1A0E"/>
    <w:rsid w:val="002C561F"/>
    <w:rsid w:val="002C6255"/>
    <w:rsid w:val="002C6F7E"/>
    <w:rsid w:val="002C6F83"/>
    <w:rsid w:val="002D015A"/>
    <w:rsid w:val="002D0B53"/>
    <w:rsid w:val="002D2C75"/>
    <w:rsid w:val="002D3405"/>
    <w:rsid w:val="002D53F5"/>
    <w:rsid w:val="002D5531"/>
    <w:rsid w:val="002D57BA"/>
    <w:rsid w:val="002D67A4"/>
    <w:rsid w:val="002E3C89"/>
    <w:rsid w:val="002E43F7"/>
    <w:rsid w:val="002E4AF0"/>
    <w:rsid w:val="002E7E1B"/>
    <w:rsid w:val="002F22BB"/>
    <w:rsid w:val="002F316B"/>
    <w:rsid w:val="002F38BC"/>
    <w:rsid w:val="002F4102"/>
    <w:rsid w:val="002F5021"/>
    <w:rsid w:val="002F514C"/>
    <w:rsid w:val="002F5160"/>
    <w:rsid w:val="002F762E"/>
    <w:rsid w:val="00300191"/>
    <w:rsid w:val="003004D7"/>
    <w:rsid w:val="00301289"/>
    <w:rsid w:val="00302765"/>
    <w:rsid w:val="00303312"/>
    <w:rsid w:val="00303539"/>
    <w:rsid w:val="0030359F"/>
    <w:rsid w:val="003043C3"/>
    <w:rsid w:val="00304C17"/>
    <w:rsid w:val="003070B8"/>
    <w:rsid w:val="003078FD"/>
    <w:rsid w:val="00312831"/>
    <w:rsid w:val="003131B5"/>
    <w:rsid w:val="00313562"/>
    <w:rsid w:val="00313760"/>
    <w:rsid w:val="0031497C"/>
    <w:rsid w:val="00314C33"/>
    <w:rsid w:val="00320B95"/>
    <w:rsid w:val="00324489"/>
    <w:rsid w:val="00324679"/>
    <w:rsid w:val="003249DE"/>
    <w:rsid w:val="0032750B"/>
    <w:rsid w:val="003307FB"/>
    <w:rsid w:val="00330B53"/>
    <w:rsid w:val="00331279"/>
    <w:rsid w:val="003317F7"/>
    <w:rsid w:val="00333AF4"/>
    <w:rsid w:val="00333F72"/>
    <w:rsid w:val="003340BE"/>
    <w:rsid w:val="0033435B"/>
    <w:rsid w:val="00334C16"/>
    <w:rsid w:val="00334E6F"/>
    <w:rsid w:val="00335509"/>
    <w:rsid w:val="00335B4B"/>
    <w:rsid w:val="00335CBE"/>
    <w:rsid w:val="00337AE8"/>
    <w:rsid w:val="00337BAD"/>
    <w:rsid w:val="003406F3"/>
    <w:rsid w:val="00340B31"/>
    <w:rsid w:val="00340F90"/>
    <w:rsid w:val="003416EE"/>
    <w:rsid w:val="003427DF"/>
    <w:rsid w:val="003432A4"/>
    <w:rsid w:val="0034584A"/>
    <w:rsid w:val="003463B8"/>
    <w:rsid w:val="00347964"/>
    <w:rsid w:val="00350A5D"/>
    <w:rsid w:val="00351C31"/>
    <w:rsid w:val="003528C0"/>
    <w:rsid w:val="003538B2"/>
    <w:rsid w:val="00354AD8"/>
    <w:rsid w:val="00354D16"/>
    <w:rsid w:val="0035570C"/>
    <w:rsid w:val="00356593"/>
    <w:rsid w:val="00356ECB"/>
    <w:rsid w:val="003617C3"/>
    <w:rsid w:val="00362709"/>
    <w:rsid w:val="003631BB"/>
    <w:rsid w:val="0036619F"/>
    <w:rsid w:val="00366632"/>
    <w:rsid w:val="00366779"/>
    <w:rsid w:val="0037079D"/>
    <w:rsid w:val="00370CF9"/>
    <w:rsid w:val="00373637"/>
    <w:rsid w:val="00377403"/>
    <w:rsid w:val="0037743B"/>
    <w:rsid w:val="00377E33"/>
    <w:rsid w:val="00377FC2"/>
    <w:rsid w:val="003814BB"/>
    <w:rsid w:val="00382B92"/>
    <w:rsid w:val="003839C4"/>
    <w:rsid w:val="00387583"/>
    <w:rsid w:val="00393B6F"/>
    <w:rsid w:val="0039497A"/>
    <w:rsid w:val="003958A0"/>
    <w:rsid w:val="00395A2C"/>
    <w:rsid w:val="00397AC4"/>
    <w:rsid w:val="00397C92"/>
    <w:rsid w:val="003A093B"/>
    <w:rsid w:val="003A18BB"/>
    <w:rsid w:val="003A2AE3"/>
    <w:rsid w:val="003A3100"/>
    <w:rsid w:val="003A3503"/>
    <w:rsid w:val="003A39A0"/>
    <w:rsid w:val="003A59B7"/>
    <w:rsid w:val="003A5ECF"/>
    <w:rsid w:val="003A7E3F"/>
    <w:rsid w:val="003B24DB"/>
    <w:rsid w:val="003B2531"/>
    <w:rsid w:val="003B45AD"/>
    <w:rsid w:val="003B4AE0"/>
    <w:rsid w:val="003B60FA"/>
    <w:rsid w:val="003C5454"/>
    <w:rsid w:val="003D0C2B"/>
    <w:rsid w:val="003D1192"/>
    <w:rsid w:val="003D2227"/>
    <w:rsid w:val="003D3704"/>
    <w:rsid w:val="003D545C"/>
    <w:rsid w:val="003D56D4"/>
    <w:rsid w:val="003D571E"/>
    <w:rsid w:val="003D5A2B"/>
    <w:rsid w:val="003E0B4E"/>
    <w:rsid w:val="003E11DD"/>
    <w:rsid w:val="003E14C9"/>
    <w:rsid w:val="003E4AD9"/>
    <w:rsid w:val="003E5103"/>
    <w:rsid w:val="003E5C7C"/>
    <w:rsid w:val="003E6489"/>
    <w:rsid w:val="003E77B1"/>
    <w:rsid w:val="003F090B"/>
    <w:rsid w:val="003F0B89"/>
    <w:rsid w:val="003F0CF6"/>
    <w:rsid w:val="003F0D5A"/>
    <w:rsid w:val="003F198B"/>
    <w:rsid w:val="003F2602"/>
    <w:rsid w:val="003F3129"/>
    <w:rsid w:val="003F3680"/>
    <w:rsid w:val="003F3A2C"/>
    <w:rsid w:val="003F4659"/>
    <w:rsid w:val="003F4851"/>
    <w:rsid w:val="003F4EA3"/>
    <w:rsid w:val="003F526B"/>
    <w:rsid w:val="003F553A"/>
    <w:rsid w:val="003F7F00"/>
    <w:rsid w:val="00400195"/>
    <w:rsid w:val="0040092F"/>
    <w:rsid w:val="00402007"/>
    <w:rsid w:val="004023F4"/>
    <w:rsid w:val="00402FE4"/>
    <w:rsid w:val="0040416B"/>
    <w:rsid w:val="00404387"/>
    <w:rsid w:val="00404486"/>
    <w:rsid w:val="00404936"/>
    <w:rsid w:val="00405290"/>
    <w:rsid w:val="00405C81"/>
    <w:rsid w:val="00406251"/>
    <w:rsid w:val="00410773"/>
    <w:rsid w:val="00412AA9"/>
    <w:rsid w:val="00413F7C"/>
    <w:rsid w:val="00417928"/>
    <w:rsid w:val="004203FC"/>
    <w:rsid w:val="004219B5"/>
    <w:rsid w:val="00422322"/>
    <w:rsid w:val="00423005"/>
    <w:rsid w:val="0042309C"/>
    <w:rsid w:val="0042356D"/>
    <w:rsid w:val="0042409E"/>
    <w:rsid w:val="00425749"/>
    <w:rsid w:val="00427488"/>
    <w:rsid w:val="00427D01"/>
    <w:rsid w:val="00430051"/>
    <w:rsid w:val="0043165E"/>
    <w:rsid w:val="0043686D"/>
    <w:rsid w:val="00437B10"/>
    <w:rsid w:val="00440FD6"/>
    <w:rsid w:val="00441BC6"/>
    <w:rsid w:val="00442CA2"/>
    <w:rsid w:val="00443494"/>
    <w:rsid w:val="0044525B"/>
    <w:rsid w:val="004476FC"/>
    <w:rsid w:val="00447704"/>
    <w:rsid w:val="00447DB2"/>
    <w:rsid w:val="00450408"/>
    <w:rsid w:val="00451552"/>
    <w:rsid w:val="004524AC"/>
    <w:rsid w:val="00452D28"/>
    <w:rsid w:val="00453CCE"/>
    <w:rsid w:val="0045424C"/>
    <w:rsid w:val="004544E9"/>
    <w:rsid w:val="00454DF9"/>
    <w:rsid w:val="00455FFE"/>
    <w:rsid w:val="00456A3C"/>
    <w:rsid w:val="00456B25"/>
    <w:rsid w:val="00462066"/>
    <w:rsid w:val="004634AB"/>
    <w:rsid w:val="00463A1D"/>
    <w:rsid w:val="00463F79"/>
    <w:rsid w:val="00464959"/>
    <w:rsid w:val="00466203"/>
    <w:rsid w:val="00473A56"/>
    <w:rsid w:val="00474879"/>
    <w:rsid w:val="004748FA"/>
    <w:rsid w:val="00477082"/>
    <w:rsid w:val="00477992"/>
    <w:rsid w:val="004779EC"/>
    <w:rsid w:val="00480034"/>
    <w:rsid w:val="004809B0"/>
    <w:rsid w:val="00480CF3"/>
    <w:rsid w:val="0048525D"/>
    <w:rsid w:val="00492387"/>
    <w:rsid w:val="00497AE5"/>
    <w:rsid w:val="00497F49"/>
    <w:rsid w:val="004A0D5A"/>
    <w:rsid w:val="004A135A"/>
    <w:rsid w:val="004A1600"/>
    <w:rsid w:val="004A1E6B"/>
    <w:rsid w:val="004A497B"/>
    <w:rsid w:val="004A6709"/>
    <w:rsid w:val="004B082A"/>
    <w:rsid w:val="004B1439"/>
    <w:rsid w:val="004B2496"/>
    <w:rsid w:val="004B4DA1"/>
    <w:rsid w:val="004B5D50"/>
    <w:rsid w:val="004B6296"/>
    <w:rsid w:val="004B6CCC"/>
    <w:rsid w:val="004B71D8"/>
    <w:rsid w:val="004B7AD7"/>
    <w:rsid w:val="004C187D"/>
    <w:rsid w:val="004C26AB"/>
    <w:rsid w:val="004C40D5"/>
    <w:rsid w:val="004C50A5"/>
    <w:rsid w:val="004C6265"/>
    <w:rsid w:val="004C7C80"/>
    <w:rsid w:val="004D0667"/>
    <w:rsid w:val="004D0D8E"/>
    <w:rsid w:val="004D4169"/>
    <w:rsid w:val="004D44B0"/>
    <w:rsid w:val="004D638B"/>
    <w:rsid w:val="004D710C"/>
    <w:rsid w:val="004E0A07"/>
    <w:rsid w:val="004E4820"/>
    <w:rsid w:val="004E6099"/>
    <w:rsid w:val="004E64E9"/>
    <w:rsid w:val="004E6605"/>
    <w:rsid w:val="004E7058"/>
    <w:rsid w:val="004E7556"/>
    <w:rsid w:val="004F1C58"/>
    <w:rsid w:val="004F386C"/>
    <w:rsid w:val="004F3FAC"/>
    <w:rsid w:val="004F4D2F"/>
    <w:rsid w:val="004F6608"/>
    <w:rsid w:val="004F742F"/>
    <w:rsid w:val="00501137"/>
    <w:rsid w:val="00504227"/>
    <w:rsid w:val="00505638"/>
    <w:rsid w:val="00505E6D"/>
    <w:rsid w:val="00506E51"/>
    <w:rsid w:val="00507E0F"/>
    <w:rsid w:val="005141E1"/>
    <w:rsid w:val="0051653F"/>
    <w:rsid w:val="0051703F"/>
    <w:rsid w:val="00523ACD"/>
    <w:rsid w:val="00524C2D"/>
    <w:rsid w:val="00524F19"/>
    <w:rsid w:val="00525D1F"/>
    <w:rsid w:val="00531330"/>
    <w:rsid w:val="00531CF9"/>
    <w:rsid w:val="00532658"/>
    <w:rsid w:val="00532A97"/>
    <w:rsid w:val="00534EEB"/>
    <w:rsid w:val="005367B2"/>
    <w:rsid w:val="0053692A"/>
    <w:rsid w:val="00536D60"/>
    <w:rsid w:val="00540DE2"/>
    <w:rsid w:val="00542733"/>
    <w:rsid w:val="005436F3"/>
    <w:rsid w:val="00543B7A"/>
    <w:rsid w:val="00545C3B"/>
    <w:rsid w:val="00547F2B"/>
    <w:rsid w:val="00550864"/>
    <w:rsid w:val="00550C1A"/>
    <w:rsid w:val="0055444F"/>
    <w:rsid w:val="00554A7C"/>
    <w:rsid w:val="005563BD"/>
    <w:rsid w:val="00556C66"/>
    <w:rsid w:val="005608F8"/>
    <w:rsid w:val="00560BE6"/>
    <w:rsid w:val="00562520"/>
    <w:rsid w:val="00563486"/>
    <w:rsid w:val="005641F0"/>
    <w:rsid w:val="00564F30"/>
    <w:rsid w:val="00565182"/>
    <w:rsid w:val="00567E73"/>
    <w:rsid w:val="00570F1C"/>
    <w:rsid w:val="00571804"/>
    <w:rsid w:val="00572F92"/>
    <w:rsid w:val="00574043"/>
    <w:rsid w:val="00574977"/>
    <w:rsid w:val="00574AD8"/>
    <w:rsid w:val="00576FC8"/>
    <w:rsid w:val="005774DD"/>
    <w:rsid w:val="00581215"/>
    <w:rsid w:val="00584DE8"/>
    <w:rsid w:val="005864CD"/>
    <w:rsid w:val="005878F7"/>
    <w:rsid w:val="00592832"/>
    <w:rsid w:val="00594092"/>
    <w:rsid w:val="005A0382"/>
    <w:rsid w:val="005A0A2C"/>
    <w:rsid w:val="005A0B29"/>
    <w:rsid w:val="005A68FB"/>
    <w:rsid w:val="005A762C"/>
    <w:rsid w:val="005B3224"/>
    <w:rsid w:val="005B3BE5"/>
    <w:rsid w:val="005B3FCD"/>
    <w:rsid w:val="005B4145"/>
    <w:rsid w:val="005B5E4A"/>
    <w:rsid w:val="005B6E96"/>
    <w:rsid w:val="005B74F7"/>
    <w:rsid w:val="005C04F4"/>
    <w:rsid w:val="005C0E8B"/>
    <w:rsid w:val="005C0FB1"/>
    <w:rsid w:val="005C1080"/>
    <w:rsid w:val="005C4288"/>
    <w:rsid w:val="005C6BE6"/>
    <w:rsid w:val="005C730B"/>
    <w:rsid w:val="005C7977"/>
    <w:rsid w:val="005C7E02"/>
    <w:rsid w:val="005D0F30"/>
    <w:rsid w:val="005D166C"/>
    <w:rsid w:val="005D1776"/>
    <w:rsid w:val="005D17EF"/>
    <w:rsid w:val="005D3FF2"/>
    <w:rsid w:val="005D47FE"/>
    <w:rsid w:val="005D4872"/>
    <w:rsid w:val="005D5C6E"/>
    <w:rsid w:val="005E08F6"/>
    <w:rsid w:val="005E4A8F"/>
    <w:rsid w:val="005E50A7"/>
    <w:rsid w:val="005E6DFB"/>
    <w:rsid w:val="005F0433"/>
    <w:rsid w:val="005F250B"/>
    <w:rsid w:val="005F551C"/>
    <w:rsid w:val="005F6FB9"/>
    <w:rsid w:val="00600A8B"/>
    <w:rsid w:val="006014C7"/>
    <w:rsid w:val="00601EEA"/>
    <w:rsid w:val="0060260D"/>
    <w:rsid w:val="00603C79"/>
    <w:rsid w:val="0060588B"/>
    <w:rsid w:val="00605D90"/>
    <w:rsid w:val="00606CDD"/>
    <w:rsid w:val="00606F0A"/>
    <w:rsid w:val="0060727C"/>
    <w:rsid w:val="00612181"/>
    <w:rsid w:val="00612E0F"/>
    <w:rsid w:val="00612EC1"/>
    <w:rsid w:val="006149A9"/>
    <w:rsid w:val="00614EE3"/>
    <w:rsid w:val="00615DF1"/>
    <w:rsid w:val="006160A2"/>
    <w:rsid w:val="0062197C"/>
    <w:rsid w:val="00622C6D"/>
    <w:rsid w:val="006232A4"/>
    <w:rsid w:val="00624229"/>
    <w:rsid w:val="00624983"/>
    <w:rsid w:val="006251E6"/>
    <w:rsid w:val="00625B80"/>
    <w:rsid w:val="0062637A"/>
    <w:rsid w:val="0062659B"/>
    <w:rsid w:val="00626940"/>
    <w:rsid w:val="00630DEA"/>
    <w:rsid w:val="00632D00"/>
    <w:rsid w:val="0063311A"/>
    <w:rsid w:val="00633CB6"/>
    <w:rsid w:val="00634C8A"/>
    <w:rsid w:val="00634EC6"/>
    <w:rsid w:val="00635A9B"/>
    <w:rsid w:val="006376E1"/>
    <w:rsid w:val="006419AA"/>
    <w:rsid w:val="00642161"/>
    <w:rsid w:val="00643406"/>
    <w:rsid w:val="0064353C"/>
    <w:rsid w:val="00645E77"/>
    <w:rsid w:val="00646088"/>
    <w:rsid w:val="0065565C"/>
    <w:rsid w:val="00656E65"/>
    <w:rsid w:val="00660BE1"/>
    <w:rsid w:val="00660BEC"/>
    <w:rsid w:val="00661D84"/>
    <w:rsid w:val="0066367B"/>
    <w:rsid w:val="00670E96"/>
    <w:rsid w:val="006723CD"/>
    <w:rsid w:val="00672474"/>
    <w:rsid w:val="006726E4"/>
    <w:rsid w:val="00673267"/>
    <w:rsid w:val="0067328B"/>
    <w:rsid w:val="0067556E"/>
    <w:rsid w:val="00675D81"/>
    <w:rsid w:val="006766E4"/>
    <w:rsid w:val="0067718E"/>
    <w:rsid w:val="006772AC"/>
    <w:rsid w:val="00680E35"/>
    <w:rsid w:val="00682658"/>
    <w:rsid w:val="0068695D"/>
    <w:rsid w:val="006870DF"/>
    <w:rsid w:val="00687CB5"/>
    <w:rsid w:val="00687FAD"/>
    <w:rsid w:val="006907EA"/>
    <w:rsid w:val="006912BD"/>
    <w:rsid w:val="00691731"/>
    <w:rsid w:val="006947B0"/>
    <w:rsid w:val="00694C11"/>
    <w:rsid w:val="00694E4A"/>
    <w:rsid w:val="006976CE"/>
    <w:rsid w:val="006978B8"/>
    <w:rsid w:val="006A18B1"/>
    <w:rsid w:val="006A2834"/>
    <w:rsid w:val="006A33B5"/>
    <w:rsid w:val="006A4828"/>
    <w:rsid w:val="006A62C5"/>
    <w:rsid w:val="006A63B5"/>
    <w:rsid w:val="006B1515"/>
    <w:rsid w:val="006B1E68"/>
    <w:rsid w:val="006B1F41"/>
    <w:rsid w:val="006B2867"/>
    <w:rsid w:val="006B344E"/>
    <w:rsid w:val="006B59F2"/>
    <w:rsid w:val="006B62D2"/>
    <w:rsid w:val="006B7C96"/>
    <w:rsid w:val="006C1DE6"/>
    <w:rsid w:val="006C6465"/>
    <w:rsid w:val="006C6D6D"/>
    <w:rsid w:val="006D26BF"/>
    <w:rsid w:val="006D28FA"/>
    <w:rsid w:val="006D410B"/>
    <w:rsid w:val="006D429B"/>
    <w:rsid w:val="006D5EF7"/>
    <w:rsid w:val="006D7E44"/>
    <w:rsid w:val="006E0396"/>
    <w:rsid w:val="006E340B"/>
    <w:rsid w:val="006E3B62"/>
    <w:rsid w:val="006E4027"/>
    <w:rsid w:val="006E512D"/>
    <w:rsid w:val="006E7334"/>
    <w:rsid w:val="006E7DDF"/>
    <w:rsid w:val="006F07EE"/>
    <w:rsid w:val="006F19CE"/>
    <w:rsid w:val="006F1DED"/>
    <w:rsid w:val="006F3FB8"/>
    <w:rsid w:val="006F4092"/>
    <w:rsid w:val="006F4690"/>
    <w:rsid w:val="006F7237"/>
    <w:rsid w:val="00700D25"/>
    <w:rsid w:val="00700DDB"/>
    <w:rsid w:val="00701046"/>
    <w:rsid w:val="00702762"/>
    <w:rsid w:val="00714FAD"/>
    <w:rsid w:val="00715A8A"/>
    <w:rsid w:val="007163DC"/>
    <w:rsid w:val="0071772A"/>
    <w:rsid w:val="007179F4"/>
    <w:rsid w:val="0072238B"/>
    <w:rsid w:val="007230C4"/>
    <w:rsid w:val="007263D2"/>
    <w:rsid w:val="007278DE"/>
    <w:rsid w:val="00727C70"/>
    <w:rsid w:val="00731509"/>
    <w:rsid w:val="00734C0B"/>
    <w:rsid w:val="00734CCA"/>
    <w:rsid w:val="0073543C"/>
    <w:rsid w:val="007365A7"/>
    <w:rsid w:val="00736E34"/>
    <w:rsid w:val="00737993"/>
    <w:rsid w:val="0074023A"/>
    <w:rsid w:val="007413E0"/>
    <w:rsid w:val="00743122"/>
    <w:rsid w:val="00743B9D"/>
    <w:rsid w:val="007461F6"/>
    <w:rsid w:val="00746F3F"/>
    <w:rsid w:val="007473F3"/>
    <w:rsid w:val="00750616"/>
    <w:rsid w:val="007517BF"/>
    <w:rsid w:val="00752502"/>
    <w:rsid w:val="0075259F"/>
    <w:rsid w:val="00752812"/>
    <w:rsid w:val="007539ED"/>
    <w:rsid w:val="00753BFC"/>
    <w:rsid w:val="00754A2A"/>
    <w:rsid w:val="007556A3"/>
    <w:rsid w:val="007557BF"/>
    <w:rsid w:val="0076233C"/>
    <w:rsid w:val="007654C5"/>
    <w:rsid w:val="00766E74"/>
    <w:rsid w:val="00771043"/>
    <w:rsid w:val="00771263"/>
    <w:rsid w:val="00772CFA"/>
    <w:rsid w:val="00774B03"/>
    <w:rsid w:val="00774EA5"/>
    <w:rsid w:val="00775FE9"/>
    <w:rsid w:val="0077662D"/>
    <w:rsid w:val="00776E8C"/>
    <w:rsid w:val="00780751"/>
    <w:rsid w:val="00780975"/>
    <w:rsid w:val="00782FD3"/>
    <w:rsid w:val="0078795D"/>
    <w:rsid w:val="00791D34"/>
    <w:rsid w:val="00792492"/>
    <w:rsid w:val="00794838"/>
    <w:rsid w:val="00797FD2"/>
    <w:rsid w:val="007A0271"/>
    <w:rsid w:val="007A2392"/>
    <w:rsid w:val="007A2F09"/>
    <w:rsid w:val="007A3837"/>
    <w:rsid w:val="007A4266"/>
    <w:rsid w:val="007A7607"/>
    <w:rsid w:val="007B15CA"/>
    <w:rsid w:val="007B1C10"/>
    <w:rsid w:val="007B2CAD"/>
    <w:rsid w:val="007B5A2A"/>
    <w:rsid w:val="007B6BD2"/>
    <w:rsid w:val="007B74F9"/>
    <w:rsid w:val="007C00A9"/>
    <w:rsid w:val="007C0AD9"/>
    <w:rsid w:val="007C24C4"/>
    <w:rsid w:val="007C2DD0"/>
    <w:rsid w:val="007C3653"/>
    <w:rsid w:val="007C638B"/>
    <w:rsid w:val="007C690E"/>
    <w:rsid w:val="007D0423"/>
    <w:rsid w:val="007D15DE"/>
    <w:rsid w:val="007D23BD"/>
    <w:rsid w:val="007D3B87"/>
    <w:rsid w:val="007D4B54"/>
    <w:rsid w:val="007D55E5"/>
    <w:rsid w:val="007E0299"/>
    <w:rsid w:val="007E0329"/>
    <w:rsid w:val="007E0B8D"/>
    <w:rsid w:val="007E0BE5"/>
    <w:rsid w:val="007E46CE"/>
    <w:rsid w:val="007E5609"/>
    <w:rsid w:val="007E6EE3"/>
    <w:rsid w:val="007E7914"/>
    <w:rsid w:val="007F0223"/>
    <w:rsid w:val="007F1C89"/>
    <w:rsid w:val="007F21C4"/>
    <w:rsid w:val="007F3B62"/>
    <w:rsid w:val="007F3C93"/>
    <w:rsid w:val="007F5E7B"/>
    <w:rsid w:val="007F5E9C"/>
    <w:rsid w:val="00800C04"/>
    <w:rsid w:val="00800FD1"/>
    <w:rsid w:val="0080103E"/>
    <w:rsid w:val="0080173E"/>
    <w:rsid w:val="00801CCB"/>
    <w:rsid w:val="00802852"/>
    <w:rsid w:val="00804729"/>
    <w:rsid w:val="00804733"/>
    <w:rsid w:val="00804C1E"/>
    <w:rsid w:val="0080612F"/>
    <w:rsid w:val="00806A7F"/>
    <w:rsid w:val="00810C21"/>
    <w:rsid w:val="0081173D"/>
    <w:rsid w:val="0081306E"/>
    <w:rsid w:val="008130AB"/>
    <w:rsid w:val="00814E1A"/>
    <w:rsid w:val="008167C7"/>
    <w:rsid w:val="00817DF3"/>
    <w:rsid w:val="00820F45"/>
    <w:rsid w:val="0082384C"/>
    <w:rsid w:val="00824D13"/>
    <w:rsid w:val="00831541"/>
    <w:rsid w:val="00832B9F"/>
    <w:rsid w:val="008334AE"/>
    <w:rsid w:val="00836256"/>
    <w:rsid w:val="00836F84"/>
    <w:rsid w:val="0083768F"/>
    <w:rsid w:val="008379D2"/>
    <w:rsid w:val="00840FF8"/>
    <w:rsid w:val="008442BF"/>
    <w:rsid w:val="008516D7"/>
    <w:rsid w:val="00852124"/>
    <w:rsid w:val="00852A2E"/>
    <w:rsid w:val="00852A48"/>
    <w:rsid w:val="00857202"/>
    <w:rsid w:val="00861044"/>
    <w:rsid w:val="008611EF"/>
    <w:rsid w:val="00861865"/>
    <w:rsid w:val="008622B8"/>
    <w:rsid w:val="0086426C"/>
    <w:rsid w:val="00864747"/>
    <w:rsid w:val="008665D1"/>
    <w:rsid w:val="00867F66"/>
    <w:rsid w:val="008702A0"/>
    <w:rsid w:val="00870836"/>
    <w:rsid w:val="00870DD3"/>
    <w:rsid w:val="00871D38"/>
    <w:rsid w:val="00872AC4"/>
    <w:rsid w:val="00874379"/>
    <w:rsid w:val="0087460F"/>
    <w:rsid w:val="0087553F"/>
    <w:rsid w:val="00876832"/>
    <w:rsid w:val="00877477"/>
    <w:rsid w:val="00877940"/>
    <w:rsid w:val="00877AB1"/>
    <w:rsid w:val="00880E7A"/>
    <w:rsid w:val="00881D86"/>
    <w:rsid w:val="0088224B"/>
    <w:rsid w:val="00885134"/>
    <w:rsid w:val="008854FD"/>
    <w:rsid w:val="008856E8"/>
    <w:rsid w:val="008857D2"/>
    <w:rsid w:val="008868A7"/>
    <w:rsid w:val="00887335"/>
    <w:rsid w:val="008877DB"/>
    <w:rsid w:val="00890652"/>
    <w:rsid w:val="00890C89"/>
    <w:rsid w:val="00890E23"/>
    <w:rsid w:val="008A19A0"/>
    <w:rsid w:val="008A2E1F"/>
    <w:rsid w:val="008A3724"/>
    <w:rsid w:val="008A387A"/>
    <w:rsid w:val="008A4D23"/>
    <w:rsid w:val="008A61C8"/>
    <w:rsid w:val="008A6D59"/>
    <w:rsid w:val="008A7394"/>
    <w:rsid w:val="008A7982"/>
    <w:rsid w:val="008B022B"/>
    <w:rsid w:val="008B050F"/>
    <w:rsid w:val="008B0E07"/>
    <w:rsid w:val="008C04E9"/>
    <w:rsid w:val="008C4944"/>
    <w:rsid w:val="008C70EB"/>
    <w:rsid w:val="008D069D"/>
    <w:rsid w:val="008D18E5"/>
    <w:rsid w:val="008D2C39"/>
    <w:rsid w:val="008D365D"/>
    <w:rsid w:val="008D3979"/>
    <w:rsid w:val="008D3ED7"/>
    <w:rsid w:val="008D74CF"/>
    <w:rsid w:val="008D7B8B"/>
    <w:rsid w:val="008E31C4"/>
    <w:rsid w:val="008E412A"/>
    <w:rsid w:val="008E43BD"/>
    <w:rsid w:val="008F12C1"/>
    <w:rsid w:val="008F1356"/>
    <w:rsid w:val="008F14F6"/>
    <w:rsid w:val="008F1911"/>
    <w:rsid w:val="008F2178"/>
    <w:rsid w:val="008F2786"/>
    <w:rsid w:val="008F3DC5"/>
    <w:rsid w:val="008F54E0"/>
    <w:rsid w:val="008F5545"/>
    <w:rsid w:val="008F5FF6"/>
    <w:rsid w:val="008F713C"/>
    <w:rsid w:val="009004A0"/>
    <w:rsid w:val="00901C56"/>
    <w:rsid w:val="009023CB"/>
    <w:rsid w:val="00904888"/>
    <w:rsid w:val="00906B3A"/>
    <w:rsid w:val="0090763D"/>
    <w:rsid w:val="00912205"/>
    <w:rsid w:val="009143C8"/>
    <w:rsid w:val="00914DCD"/>
    <w:rsid w:val="00917B43"/>
    <w:rsid w:val="00920127"/>
    <w:rsid w:val="00922773"/>
    <w:rsid w:val="00922901"/>
    <w:rsid w:val="00930E1A"/>
    <w:rsid w:val="0093285E"/>
    <w:rsid w:val="0093732A"/>
    <w:rsid w:val="00937D4F"/>
    <w:rsid w:val="0094098B"/>
    <w:rsid w:val="00941D8E"/>
    <w:rsid w:val="00942B26"/>
    <w:rsid w:val="00942C0E"/>
    <w:rsid w:val="009457D0"/>
    <w:rsid w:val="00945C01"/>
    <w:rsid w:val="00945CB2"/>
    <w:rsid w:val="00945D39"/>
    <w:rsid w:val="009500CF"/>
    <w:rsid w:val="0095163C"/>
    <w:rsid w:val="00952BDE"/>
    <w:rsid w:val="0095615E"/>
    <w:rsid w:val="00956685"/>
    <w:rsid w:val="00960F7A"/>
    <w:rsid w:val="00961F75"/>
    <w:rsid w:val="00962022"/>
    <w:rsid w:val="0096287B"/>
    <w:rsid w:val="00963C9F"/>
    <w:rsid w:val="00963F0F"/>
    <w:rsid w:val="009641E6"/>
    <w:rsid w:val="009645F0"/>
    <w:rsid w:val="00966C64"/>
    <w:rsid w:val="00974722"/>
    <w:rsid w:val="0097506F"/>
    <w:rsid w:val="009806E4"/>
    <w:rsid w:val="00980AC5"/>
    <w:rsid w:val="00986537"/>
    <w:rsid w:val="00986E03"/>
    <w:rsid w:val="0099756C"/>
    <w:rsid w:val="009A10EC"/>
    <w:rsid w:val="009A1A09"/>
    <w:rsid w:val="009A30C9"/>
    <w:rsid w:val="009A313F"/>
    <w:rsid w:val="009A3972"/>
    <w:rsid w:val="009A530F"/>
    <w:rsid w:val="009A731C"/>
    <w:rsid w:val="009A76BB"/>
    <w:rsid w:val="009B2D3C"/>
    <w:rsid w:val="009B3E08"/>
    <w:rsid w:val="009B56B4"/>
    <w:rsid w:val="009B5AD7"/>
    <w:rsid w:val="009C06EC"/>
    <w:rsid w:val="009C08C9"/>
    <w:rsid w:val="009C2866"/>
    <w:rsid w:val="009C5656"/>
    <w:rsid w:val="009C5682"/>
    <w:rsid w:val="009C6DB6"/>
    <w:rsid w:val="009D0805"/>
    <w:rsid w:val="009D24A0"/>
    <w:rsid w:val="009D2DB9"/>
    <w:rsid w:val="009D7711"/>
    <w:rsid w:val="009E0AD6"/>
    <w:rsid w:val="009E280E"/>
    <w:rsid w:val="009E423B"/>
    <w:rsid w:val="009E45A7"/>
    <w:rsid w:val="009E561A"/>
    <w:rsid w:val="009E5A57"/>
    <w:rsid w:val="009E6F1F"/>
    <w:rsid w:val="009F6C5E"/>
    <w:rsid w:val="00A010D0"/>
    <w:rsid w:val="00A03EAB"/>
    <w:rsid w:val="00A04FDD"/>
    <w:rsid w:val="00A1178A"/>
    <w:rsid w:val="00A117A0"/>
    <w:rsid w:val="00A125CD"/>
    <w:rsid w:val="00A16254"/>
    <w:rsid w:val="00A17A7A"/>
    <w:rsid w:val="00A2004D"/>
    <w:rsid w:val="00A21008"/>
    <w:rsid w:val="00A21430"/>
    <w:rsid w:val="00A22ADC"/>
    <w:rsid w:val="00A25C04"/>
    <w:rsid w:val="00A273CF"/>
    <w:rsid w:val="00A342B4"/>
    <w:rsid w:val="00A34C05"/>
    <w:rsid w:val="00A357BB"/>
    <w:rsid w:val="00A364E6"/>
    <w:rsid w:val="00A40B3E"/>
    <w:rsid w:val="00A41613"/>
    <w:rsid w:val="00A42EBB"/>
    <w:rsid w:val="00A432D4"/>
    <w:rsid w:val="00A452B0"/>
    <w:rsid w:val="00A4531D"/>
    <w:rsid w:val="00A46963"/>
    <w:rsid w:val="00A4731F"/>
    <w:rsid w:val="00A475EF"/>
    <w:rsid w:val="00A50BDD"/>
    <w:rsid w:val="00A50D0C"/>
    <w:rsid w:val="00A52BE5"/>
    <w:rsid w:val="00A52EB7"/>
    <w:rsid w:val="00A53673"/>
    <w:rsid w:val="00A5585C"/>
    <w:rsid w:val="00A5594C"/>
    <w:rsid w:val="00A5658B"/>
    <w:rsid w:val="00A56E49"/>
    <w:rsid w:val="00A570A0"/>
    <w:rsid w:val="00A60FD4"/>
    <w:rsid w:val="00A65C21"/>
    <w:rsid w:val="00A72050"/>
    <w:rsid w:val="00A72CD7"/>
    <w:rsid w:val="00A7535A"/>
    <w:rsid w:val="00A759FE"/>
    <w:rsid w:val="00A76230"/>
    <w:rsid w:val="00A76A98"/>
    <w:rsid w:val="00A82722"/>
    <w:rsid w:val="00A82E29"/>
    <w:rsid w:val="00A83E01"/>
    <w:rsid w:val="00A84062"/>
    <w:rsid w:val="00A857D1"/>
    <w:rsid w:val="00A9038C"/>
    <w:rsid w:val="00A90AA7"/>
    <w:rsid w:val="00A91FB9"/>
    <w:rsid w:val="00A92B82"/>
    <w:rsid w:val="00A94BB9"/>
    <w:rsid w:val="00A97B55"/>
    <w:rsid w:val="00AA049F"/>
    <w:rsid w:val="00AA3056"/>
    <w:rsid w:val="00AA3302"/>
    <w:rsid w:val="00AA3EB4"/>
    <w:rsid w:val="00AA6448"/>
    <w:rsid w:val="00AA70B7"/>
    <w:rsid w:val="00AA78E7"/>
    <w:rsid w:val="00AA79B8"/>
    <w:rsid w:val="00AB155A"/>
    <w:rsid w:val="00AB1CC4"/>
    <w:rsid w:val="00AB45A3"/>
    <w:rsid w:val="00AB4941"/>
    <w:rsid w:val="00AC0ED7"/>
    <w:rsid w:val="00AC3778"/>
    <w:rsid w:val="00AC378F"/>
    <w:rsid w:val="00AC383E"/>
    <w:rsid w:val="00AC3F35"/>
    <w:rsid w:val="00AC51BA"/>
    <w:rsid w:val="00AC55C5"/>
    <w:rsid w:val="00AC7CDF"/>
    <w:rsid w:val="00AD1FFE"/>
    <w:rsid w:val="00AD2A22"/>
    <w:rsid w:val="00AD2D84"/>
    <w:rsid w:val="00AD3B0B"/>
    <w:rsid w:val="00AD45FC"/>
    <w:rsid w:val="00AD5D23"/>
    <w:rsid w:val="00AD6C7B"/>
    <w:rsid w:val="00AD7EE6"/>
    <w:rsid w:val="00AE2AB0"/>
    <w:rsid w:val="00AE2FFF"/>
    <w:rsid w:val="00AE40C7"/>
    <w:rsid w:val="00AE4B1B"/>
    <w:rsid w:val="00AE5644"/>
    <w:rsid w:val="00AE5ADE"/>
    <w:rsid w:val="00AF3E56"/>
    <w:rsid w:val="00AF4434"/>
    <w:rsid w:val="00AF4F11"/>
    <w:rsid w:val="00AF7674"/>
    <w:rsid w:val="00AF7B63"/>
    <w:rsid w:val="00B007E0"/>
    <w:rsid w:val="00B02400"/>
    <w:rsid w:val="00B103F3"/>
    <w:rsid w:val="00B1364A"/>
    <w:rsid w:val="00B144EC"/>
    <w:rsid w:val="00B1629D"/>
    <w:rsid w:val="00B215DC"/>
    <w:rsid w:val="00B2182F"/>
    <w:rsid w:val="00B3010D"/>
    <w:rsid w:val="00B30EEF"/>
    <w:rsid w:val="00B34A17"/>
    <w:rsid w:val="00B41F5D"/>
    <w:rsid w:val="00B42801"/>
    <w:rsid w:val="00B42E97"/>
    <w:rsid w:val="00B461D3"/>
    <w:rsid w:val="00B47C82"/>
    <w:rsid w:val="00B502B2"/>
    <w:rsid w:val="00B511CB"/>
    <w:rsid w:val="00B516B6"/>
    <w:rsid w:val="00B537F2"/>
    <w:rsid w:val="00B551FC"/>
    <w:rsid w:val="00B55B5B"/>
    <w:rsid w:val="00B56F2A"/>
    <w:rsid w:val="00B60D99"/>
    <w:rsid w:val="00B63BAD"/>
    <w:rsid w:val="00B64332"/>
    <w:rsid w:val="00B65CC2"/>
    <w:rsid w:val="00B66281"/>
    <w:rsid w:val="00B67605"/>
    <w:rsid w:val="00B67BDD"/>
    <w:rsid w:val="00B70BF0"/>
    <w:rsid w:val="00B71FF4"/>
    <w:rsid w:val="00B72437"/>
    <w:rsid w:val="00B73C5D"/>
    <w:rsid w:val="00B75750"/>
    <w:rsid w:val="00B80CD2"/>
    <w:rsid w:val="00B82DAD"/>
    <w:rsid w:val="00B83567"/>
    <w:rsid w:val="00B84BB7"/>
    <w:rsid w:val="00B87ECC"/>
    <w:rsid w:val="00B90521"/>
    <w:rsid w:val="00B92F2B"/>
    <w:rsid w:val="00B94063"/>
    <w:rsid w:val="00B95E15"/>
    <w:rsid w:val="00B96E22"/>
    <w:rsid w:val="00B979E9"/>
    <w:rsid w:val="00BA0B0B"/>
    <w:rsid w:val="00BA0B61"/>
    <w:rsid w:val="00BA53C9"/>
    <w:rsid w:val="00BA6466"/>
    <w:rsid w:val="00BA6C99"/>
    <w:rsid w:val="00BA78A3"/>
    <w:rsid w:val="00BB0A41"/>
    <w:rsid w:val="00BB291C"/>
    <w:rsid w:val="00BB3319"/>
    <w:rsid w:val="00BB443A"/>
    <w:rsid w:val="00BB4C59"/>
    <w:rsid w:val="00BB5703"/>
    <w:rsid w:val="00BB78D7"/>
    <w:rsid w:val="00BC0D85"/>
    <w:rsid w:val="00BC1FBC"/>
    <w:rsid w:val="00BC2052"/>
    <w:rsid w:val="00BC255B"/>
    <w:rsid w:val="00BC35EE"/>
    <w:rsid w:val="00BC3EBE"/>
    <w:rsid w:val="00BC48DC"/>
    <w:rsid w:val="00BC5712"/>
    <w:rsid w:val="00BC60E8"/>
    <w:rsid w:val="00BC7C38"/>
    <w:rsid w:val="00BD272A"/>
    <w:rsid w:val="00BD5769"/>
    <w:rsid w:val="00BD5DE0"/>
    <w:rsid w:val="00BD66A4"/>
    <w:rsid w:val="00BE0416"/>
    <w:rsid w:val="00BE08AC"/>
    <w:rsid w:val="00BE1B8A"/>
    <w:rsid w:val="00BE364C"/>
    <w:rsid w:val="00BE3E75"/>
    <w:rsid w:val="00BE604E"/>
    <w:rsid w:val="00BE6DDA"/>
    <w:rsid w:val="00BF24C9"/>
    <w:rsid w:val="00BF2BFF"/>
    <w:rsid w:val="00BF3C0A"/>
    <w:rsid w:val="00BF4304"/>
    <w:rsid w:val="00BF45A6"/>
    <w:rsid w:val="00BF4B3F"/>
    <w:rsid w:val="00BF68CB"/>
    <w:rsid w:val="00C01BAC"/>
    <w:rsid w:val="00C0212D"/>
    <w:rsid w:val="00C028B5"/>
    <w:rsid w:val="00C0292A"/>
    <w:rsid w:val="00C04645"/>
    <w:rsid w:val="00C073F4"/>
    <w:rsid w:val="00C07769"/>
    <w:rsid w:val="00C12F92"/>
    <w:rsid w:val="00C146F4"/>
    <w:rsid w:val="00C15535"/>
    <w:rsid w:val="00C15E59"/>
    <w:rsid w:val="00C23200"/>
    <w:rsid w:val="00C2397F"/>
    <w:rsid w:val="00C31626"/>
    <w:rsid w:val="00C33DE7"/>
    <w:rsid w:val="00C35C91"/>
    <w:rsid w:val="00C4199C"/>
    <w:rsid w:val="00C41C85"/>
    <w:rsid w:val="00C428AD"/>
    <w:rsid w:val="00C42D06"/>
    <w:rsid w:val="00C44655"/>
    <w:rsid w:val="00C45DCF"/>
    <w:rsid w:val="00C4612E"/>
    <w:rsid w:val="00C468AD"/>
    <w:rsid w:val="00C503C6"/>
    <w:rsid w:val="00C5121B"/>
    <w:rsid w:val="00C526BF"/>
    <w:rsid w:val="00C52CE9"/>
    <w:rsid w:val="00C531C0"/>
    <w:rsid w:val="00C615A5"/>
    <w:rsid w:val="00C63B26"/>
    <w:rsid w:val="00C63E4F"/>
    <w:rsid w:val="00C64F77"/>
    <w:rsid w:val="00C6584C"/>
    <w:rsid w:val="00C65C62"/>
    <w:rsid w:val="00C66781"/>
    <w:rsid w:val="00C669A4"/>
    <w:rsid w:val="00C67C22"/>
    <w:rsid w:val="00C71A28"/>
    <w:rsid w:val="00C7218D"/>
    <w:rsid w:val="00C72BCB"/>
    <w:rsid w:val="00C73519"/>
    <w:rsid w:val="00C7427D"/>
    <w:rsid w:val="00C7505F"/>
    <w:rsid w:val="00C7549C"/>
    <w:rsid w:val="00C75564"/>
    <w:rsid w:val="00C76116"/>
    <w:rsid w:val="00C80492"/>
    <w:rsid w:val="00C8058E"/>
    <w:rsid w:val="00C80CF9"/>
    <w:rsid w:val="00C81BD7"/>
    <w:rsid w:val="00C82295"/>
    <w:rsid w:val="00C83F4E"/>
    <w:rsid w:val="00C85233"/>
    <w:rsid w:val="00C85ECC"/>
    <w:rsid w:val="00C85F86"/>
    <w:rsid w:val="00C86B63"/>
    <w:rsid w:val="00C870B0"/>
    <w:rsid w:val="00C903F8"/>
    <w:rsid w:val="00C90F86"/>
    <w:rsid w:val="00C9141F"/>
    <w:rsid w:val="00C94105"/>
    <w:rsid w:val="00C95730"/>
    <w:rsid w:val="00C96EF1"/>
    <w:rsid w:val="00CA0DCC"/>
    <w:rsid w:val="00CA1675"/>
    <w:rsid w:val="00CA17C0"/>
    <w:rsid w:val="00CA32FD"/>
    <w:rsid w:val="00CB0189"/>
    <w:rsid w:val="00CB0930"/>
    <w:rsid w:val="00CB1ADC"/>
    <w:rsid w:val="00CB4E0F"/>
    <w:rsid w:val="00CB5447"/>
    <w:rsid w:val="00CB544E"/>
    <w:rsid w:val="00CB7426"/>
    <w:rsid w:val="00CC3C9C"/>
    <w:rsid w:val="00CC4CA5"/>
    <w:rsid w:val="00CD08F2"/>
    <w:rsid w:val="00CD0EC5"/>
    <w:rsid w:val="00CD15F4"/>
    <w:rsid w:val="00CD517F"/>
    <w:rsid w:val="00CD5E12"/>
    <w:rsid w:val="00CD78DE"/>
    <w:rsid w:val="00CE0BCD"/>
    <w:rsid w:val="00CE1F11"/>
    <w:rsid w:val="00CE26D9"/>
    <w:rsid w:val="00CE3273"/>
    <w:rsid w:val="00CE5C63"/>
    <w:rsid w:val="00CE6076"/>
    <w:rsid w:val="00CE6318"/>
    <w:rsid w:val="00CF0656"/>
    <w:rsid w:val="00CF0933"/>
    <w:rsid w:val="00CF09F4"/>
    <w:rsid w:val="00CF2CB0"/>
    <w:rsid w:val="00CF54F1"/>
    <w:rsid w:val="00D0198B"/>
    <w:rsid w:val="00D04D36"/>
    <w:rsid w:val="00D10B0E"/>
    <w:rsid w:val="00D11E25"/>
    <w:rsid w:val="00D14A95"/>
    <w:rsid w:val="00D15AF9"/>
    <w:rsid w:val="00D20E2F"/>
    <w:rsid w:val="00D22CA8"/>
    <w:rsid w:val="00D23A9F"/>
    <w:rsid w:val="00D250F8"/>
    <w:rsid w:val="00D273EA"/>
    <w:rsid w:val="00D30E32"/>
    <w:rsid w:val="00D323C5"/>
    <w:rsid w:val="00D33B0C"/>
    <w:rsid w:val="00D343A3"/>
    <w:rsid w:val="00D35882"/>
    <w:rsid w:val="00D4089B"/>
    <w:rsid w:val="00D40F0A"/>
    <w:rsid w:val="00D41D2D"/>
    <w:rsid w:val="00D4436E"/>
    <w:rsid w:val="00D46005"/>
    <w:rsid w:val="00D462DE"/>
    <w:rsid w:val="00D517F9"/>
    <w:rsid w:val="00D5379C"/>
    <w:rsid w:val="00D56666"/>
    <w:rsid w:val="00D5677E"/>
    <w:rsid w:val="00D57021"/>
    <w:rsid w:val="00D57EB3"/>
    <w:rsid w:val="00D60594"/>
    <w:rsid w:val="00D63DBD"/>
    <w:rsid w:val="00D65B95"/>
    <w:rsid w:val="00D66E7D"/>
    <w:rsid w:val="00D71196"/>
    <w:rsid w:val="00D719A2"/>
    <w:rsid w:val="00D72375"/>
    <w:rsid w:val="00D73246"/>
    <w:rsid w:val="00D735F3"/>
    <w:rsid w:val="00D740C2"/>
    <w:rsid w:val="00D746A2"/>
    <w:rsid w:val="00D748A9"/>
    <w:rsid w:val="00D754A5"/>
    <w:rsid w:val="00D76526"/>
    <w:rsid w:val="00D7779C"/>
    <w:rsid w:val="00D80626"/>
    <w:rsid w:val="00D81515"/>
    <w:rsid w:val="00D81A67"/>
    <w:rsid w:val="00D85888"/>
    <w:rsid w:val="00D876AA"/>
    <w:rsid w:val="00D87EFD"/>
    <w:rsid w:val="00D87FC0"/>
    <w:rsid w:val="00D90C81"/>
    <w:rsid w:val="00D91C99"/>
    <w:rsid w:val="00D9382A"/>
    <w:rsid w:val="00D93B8C"/>
    <w:rsid w:val="00D95517"/>
    <w:rsid w:val="00D971AC"/>
    <w:rsid w:val="00DA01FE"/>
    <w:rsid w:val="00DA1E66"/>
    <w:rsid w:val="00DA4731"/>
    <w:rsid w:val="00DA4954"/>
    <w:rsid w:val="00DA6F76"/>
    <w:rsid w:val="00DA7241"/>
    <w:rsid w:val="00DA7969"/>
    <w:rsid w:val="00DA7A1D"/>
    <w:rsid w:val="00DA7D84"/>
    <w:rsid w:val="00DB02A7"/>
    <w:rsid w:val="00DB488F"/>
    <w:rsid w:val="00DB57A4"/>
    <w:rsid w:val="00DB6C44"/>
    <w:rsid w:val="00DB7632"/>
    <w:rsid w:val="00DB7B4C"/>
    <w:rsid w:val="00DC04BC"/>
    <w:rsid w:val="00DC1B50"/>
    <w:rsid w:val="00DC2CA2"/>
    <w:rsid w:val="00DC2CE0"/>
    <w:rsid w:val="00DC5E6C"/>
    <w:rsid w:val="00DC670B"/>
    <w:rsid w:val="00DC6974"/>
    <w:rsid w:val="00DC74AB"/>
    <w:rsid w:val="00DC78BB"/>
    <w:rsid w:val="00DC794C"/>
    <w:rsid w:val="00DD0128"/>
    <w:rsid w:val="00DD0BC6"/>
    <w:rsid w:val="00DD1610"/>
    <w:rsid w:val="00DD163F"/>
    <w:rsid w:val="00DD1684"/>
    <w:rsid w:val="00DD2B8C"/>
    <w:rsid w:val="00DD352D"/>
    <w:rsid w:val="00DD36BE"/>
    <w:rsid w:val="00DD3A43"/>
    <w:rsid w:val="00DD4305"/>
    <w:rsid w:val="00DD610F"/>
    <w:rsid w:val="00DE297B"/>
    <w:rsid w:val="00DE2D07"/>
    <w:rsid w:val="00DE4708"/>
    <w:rsid w:val="00DE51A1"/>
    <w:rsid w:val="00DE5DCD"/>
    <w:rsid w:val="00DF004A"/>
    <w:rsid w:val="00DF0878"/>
    <w:rsid w:val="00DF1DA7"/>
    <w:rsid w:val="00DF2F10"/>
    <w:rsid w:val="00DF4FA6"/>
    <w:rsid w:val="00DF568F"/>
    <w:rsid w:val="00DF582D"/>
    <w:rsid w:val="00E029D3"/>
    <w:rsid w:val="00E036D6"/>
    <w:rsid w:val="00E06631"/>
    <w:rsid w:val="00E07B47"/>
    <w:rsid w:val="00E119FF"/>
    <w:rsid w:val="00E11CB8"/>
    <w:rsid w:val="00E12877"/>
    <w:rsid w:val="00E131D0"/>
    <w:rsid w:val="00E1550B"/>
    <w:rsid w:val="00E15BB1"/>
    <w:rsid w:val="00E16626"/>
    <w:rsid w:val="00E21723"/>
    <w:rsid w:val="00E21B39"/>
    <w:rsid w:val="00E235BC"/>
    <w:rsid w:val="00E23C6C"/>
    <w:rsid w:val="00E250A9"/>
    <w:rsid w:val="00E27BC8"/>
    <w:rsid w:val="00E320AA"/>
    <w:rsid w:val="00E344DD"/>
    <w:rsid w:val="00E36E62"/>
    <w:rsid w:val="00E36EBD"/>
    <w:rsid w:val="00E37304"/>
    <w:rsid w:val="00E3787E"/>
    <w:rsid w:val="00E37B46"/>
    <w:rsid w:val="00E41C05"/>
    <w:rsid w:val="00E41C2E"/>
    <w:rsid w:val="00E421FC"/>
    <w:rsid w:val="00E425F4"/>
    <w:rsid w:val="00E4308E"/>
    <w:rsid w:val="00E455F2"/>
    <w:rsid w:val="00E45DC2"/>
    <w:rsid w:val="00E46669"/>
    <w:rsid w:val="00E52880"/>
    <w:rsid w:val="00E52CEE"/>
    <w:rsid w:val="00E560BF"/>
    <w:rsid w:val="00E56C36"/>
    <w:rsid w:val="00E57A79"/>
    <w:rsid w:val="00E621D4"/>
    <w:rsid w:val="00E64F04"/>
    <w:rsid w:val="00E65F3A"/>
    <w:rsid w:val="00E660B2"/>
    <w:rsid w:val="00E669BC"/>
    <w:rsid w:val="00E66A73"/>
    <w:rsid w:val="00E66BC2"/>
    <w:rsid w:val="00E7305A"/>
    <w:rsid w:val="00E73F98"/>
    <w:rsid w:val="00E75483"/>
    <w:rsid w:val="00E7740D"/>
    <w:rsid w:val="00E77636"/>
    <w:rsid w:val="00E82375"/>
    <w:rsid w:val="00E83CFC"/>
    <w:rsid w:val="00E845B7"/>
    <w:rsid w:val="00E870F6"/>
    <w:rsid w:val="00E91EA7"/>
    <w:rsid w:val="00E93E26"/>
    <w:rsid w:val="00E952A9"/>
    <w:rsid w:val="00E96B0C"/>
    <w:rsid w:val="00E97C3C"/>
    <w:rsid w:val="00EA2809"/>
    <w:rsid w:val="00EA33E1"/>
    <w:rsid w:val="00EA3D9A"/>
    <w:rsid w:val="00EA40D2"/>
    <w:rsid w:val="00EA4357"/>
    <w:rsid w:val="00EA6B5F"/>
    <w:rsid w:val="00EA733A"/>
    <w:rsid w:val="00EB0898"/>
    <w:rsid w:val="00EB5E3A"/>
    <w:rsid w:val="00EB688F"/>
    <w:rsid w:val="00EB74F2"/>
    <w:rsid w:val="00EB7C48"/>
    <w:rsid w:val="00EC0E76"/>
    <w:rsid w:val="00EC392D"/>
    <w:rsid w:val="00EC4340"/>
    <w:rsid w:val="00EC4BBF"/>
    <w:rsid w:val="00EC5F95"/>
    <w:rsid w:val="00ED1876"/>
    <w:rsid w:val="00ED22EA"/>
    <w:rsid w:val="00ED2CBF"/>
    <w:rsid w:val="00ED3B6A"/>
    <w:rsid w:val="00ED4B14"/>
    <w:rsid w:val="00ED5C37"/>
    <w:rsid w:val="00ED5CF1"/>
    <w:rsid w:val="00ED7D4C"/>
    <w:rsid w:val="00EE2C1C"/>
    <w:rsid w:val="00EE3C28"/>
    <w:rsid w:val="00EE3FED"/>
    <w:rsid w:val="00EE6E9D"/>
    <w:rsid w:val="00EE7E85"/>
    <w:rsid w:val="00EF097E"/>
    <w:rsid w:val="00EF15EA"/>
    <w:rsid w:val="00EF307D"/>
    <w:rsid w:val="00EF3170"/>
    <w:rsid w:val="00EF7A89"/>
    <w:rsid w:val="00F0182B"/>
    <w:rsid w:val="00F03544"/>
    <w:rsid w:val="00F05D85"/>
    <w:rsid w:val="00F106B7"/>
    <w:rsid w:val="00F1623B"/>
    <w:rsid w:val="00F165F1"/>
    <w:rsid w:val="00F2194B"/>
    <w:rsid w:val="00F223C1"/>
    <w:rsid w:val="00F2243B"/>
    <w:rsid w:val="00F22DAB"/>
    <w:rsid w:val="00F24776"/>
    <w:rsid w:val="00F30590"/>
    <w:rsid w:val="00F317B6"/>
    <w:rsid w:val="00F331B1"/>
    <w:rsid w:val="00F33249"/>
    <w:rsid w:val="00F36A2D"/>
    <w:rsid w:val="00F4123B"/>
    <w:rsid w:val="00F467AB"/>
    <w:rsid w:val="00F46C37"/>
    <w:rsid w:val="00F4790A"/>
    <w:rsid w:val="00F50EBB"/>
    <w:rsid w:val="00F53FAF"/>
    <w:rsid w:val="00F5547F"/>
    <w:rsid w:val="00F55FD2"/>
    <w:rsid w:val="00F576BB"/>
    <w:rsid w:val="00F60284"/>
    <w:rsid w:val="00F61565"/>
    <w:rsid w:val="00F623F1"/>
    <w:rsid w:val="00F63FF7"/>
    <w:rsid w:val="00F643E9"/>
    <w:rsid w:val="00F64826"/>
    <w:rsid w:val="00F64BEE"/>
    <w:rsid w:val="00F64F32"/>
    <w:rsid w:val="00F65CA9"/>
    <w:rsid w:val="00F660A4"/>
    <w:rsid w:val="00F66AFE"/>
    <w:rsid w:val="00F66D1E"/>
    <w:rsid w:val="00F67515"/>
    <w:rsid w:val="00F73DF8"/>
    <w:rsid w:val="00F741DB"/>
    <w:rsid w:val="00F764AE"/>
    <w:rsid w:val="00F776CA"/>
    <w:rsid w:val="00F821FE"/>
    <w:rsid w:val="00F835C3"/>
    <w:rsid w:val="00F83849"/>
    <w:rsid w:val="00F845B4"/>
    <w:rsid w:val="00F87C6D"/>
    <w:rsid w:val="00F912EF"/>
    <w:rsid w:val="00F92FE3"/>
    <w:rsid w:val="00F96AEE"/>
    <w:rsid w:val="00FA3E77"/>
    <w:rsid w:val="00FA6940"/>
    <w:rsid w:val="00FA6EBD"/>
    <w:rsid w:val="00FB0D47"/>
    <w:rsid w:val="00FB19A9"/>
    <w:rsid w:val="00FB34CD"/>
    <w:rsid w:val="00FC096C"/>
    <w:rsid w:val="00FC0D7C"/>
    <w:rsid w:val="00FC18C4"/>
    <w:rsid w:val="00FC1AF1"/>
    <w:rsid w:val="00FC1D91"/>
    <w:rsid w:val="00FC2693"/>
    <w:rsid w:val="00FC6BCF"/>
    <w:rsid w:val="00FC7265"/>
    <w:rsid w:val="00FD2C93"/>
    <w:rsid w:val="00FD38AE"/>
    <w:rsid w:val="00FD587B"/>
    <w:rsid w:val="00FD734D"/>
    <w:rsid w:val="00FE0CEC"/>
    <w:rsid w:val="00FE1160"/>
    <w:rsid w:val="00FE14DC"/>
    <w:rsid w:val="00FE2115"/>
    <w:rsid w:val="00FE39CE"/>
    <w:rsid w:val="00FE462B"/>
    <w:rsid w:val="00FE4865"/>
    <w:rsid w:val="00FE726E"/>
    <w:rsid w:val="00FE7751"/>
    <w:rsid w:val="00FF143B"/>
    <w:rsid w:val="00FF2DC5"/>
    <w:rsid w:val="00FF4A0D"/>
    <w:rsid w:val="00FF5F5E"/>
    <w:rsid w:val="00FF64A1"/>
    <w:rsid w:val="00FF66FD"/>
    <w:rsid w:val="00FF7754"/>
    <w:rsid w:val="095D4E86"/>
    <w:rsid w:val="09722699"/>
    <w:rsid w:val="0F581001"/>
    <w:rsid w:val="119B1A9D"/>
    <w:rsid w:val="130F772F"/>
    <w:rsid w:val="142639DD"/>
    <w:rsid w:val="159E1DCB"/>
    <w:rsid w:val="17321FE2"/>
    <w:rsid w:val="17753A5C"/>
    <w:rsid w:val="1B705525"/>
    <w:rsid w:val="1C664BEC"/>
    <w:rsid w:val="1C822C15"/>
    <w:rsid w:val="1CF00D97"/>
    <w:rsid w:val="1D4009B5"/>
    <w:rsid w:val="22AA3346"/>
    <w:rsid w:val="26241B92"/>
    <w:rsid w:val="266342C5"/>
    <w:rsid w:val="284F7736"/>
    <w:rsid w:val="28DB62F4"/>
    <w:rsid w:val="2B3802C5"/>
    <w:rsid w:val="2B380CDF"/>
    <w:rsid w:val="2C662D9C"/>
    <w:rsid w:val="2C823E4B"/>
    <w:rsid w:val="2D0C6247"/>
    <w:rsid w:val="31AC6F1A"/>
    <w:rsid w:val="31B730D3"/>
    <w:rsid w:val="36FD7021"/>
    <w:rsid w:val="377A702E"/>
    <w:rsid w:val="399738EC"/>
    <w:rsid w:val="3A573BA7"/>
    <w:rsid w:val="3F063DC0"/>
    <w:rsid w:val="3FA40077"/>
    <w:rsid w:val="40992352"/>
    <w:rsid w:val="442D39F9"/>
    <w:rsid w:val="468F4219"/>
    <w:rsid w:val="46A5369E"/>
    <w:rsid w:val="47551A51"/>
    <w:rsid w:val="47FA5B78"/>
    <w:rsid w:val="498C338B"/>
    <w:rsid w:val="4C922739"/>
    <w:rsid w:val="4EB52006"/>
    <w:rsid w:val="5097214A"/>
    <w:rsid w:val="54822E42"/>
    <w:rsid w:val="556F12AF"/>
    <w:rsid w:val="55B13762"/>
    <w:rsid w:val="5CD57E96"/>
    <w:rsid w:val="5D9C789D"/>
    <w:rsid w:val="5F876EEE"/>
    <w:rsid w:val="62CF0AC6"/>
    <w:rsid w:val="66420BAE"/>
    <w:rsid w:val="69454C7E"/>
    <w:rsid w:val="69D36B64"/>
    <w:rsid w:val="6BD01F25"/>
    <w:rsid w:val="6C6B20C7"/>
    <w:rsid w:val="6FB875E3"/>
    <w:rsid w:val="70764686"/>
    <w:rsid w:val="72DF6E8A"/>
    <w:rsid w:val="73183CBE"/>
    <w:rsid w:val="75143631"/>
    <w:rsid w:val="758D5F47"/>
    <w:rsid w:val="7B1B3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3198FDBA"/>
  <w15:docId w15:val="{5956333F-0E9A-4C46-A0DD-6DC95238E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A7BE5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annotation subject"/>
    <w:basedOn w:val="a3"/>
    <w:next w:val="a3"/>
    <w:link w:val="aa"/>
    <w:uiPriority w:val="99"/>
    <w:semiHidden/>
    <w:unhideWhenUsed/>
    <w:rPr>
      <w:b/>
      <w:bCs/>
    </w:rPr>
  </w:style>
  <w:style w:type="character" w:styleId="ab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c">
    <w:name w:val="annotation reference"/>
    <w:basedOn w:val="a0"/>
    <w:uiPriority w:val="99"/>
    <w:semiHidden/>
    <w:unhideWhenUsed/>
    <w:rPr>
      <w:sz w:val="16"/>
      <w:szCs w:val="16"/>
    </w:rPr>
  </w:style>
  <w:style w:type="character" w:customStyle="1" w:styleId="a8">
    <w:name w:val="页眉 字符"/>
    <w:basedOn w:val="a0"/>
    <w:link w:val="a7"/>
    <w:uiPriority w:val="99"/>
    <w:qFormat/>
    <w:rPr>
      <w:rFonts w:asciiTheme="minorHAnsi" w:eastAsiaTheme="minorEastAsia" w:hAnsiTheme="minorHAnsi"/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rFonts w:asciiTheme="minorHAnsi" w:eastAsiaTheme="minorEastAsia" w:hAnsiTheme="minorHAnsi"/>
      <w:sz w:val="18"/>
      <w:szCs w:val="18"/>
    </w:rPr>
  </w:style>
  <w:style w:type="paragraph" w:customStyle="1" w:styleId="1">
    <w:name w:val="修订1"/>
    <w:hidden/>
    <w:uiPriority w:val="99"/>
    <w:semiHidden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a4">
    <w:name w:val="批注文字 字符"/>
    <w:basedOn w:val="a0"/>
    <w:link w:val="a3"/>
    <w:uiPriority w:val="99"/>
    <w:rPr>
      <w:rFonts w:asciiTheme="minorHAnsi" w:eastAsiaTheme="minorEastAsia" w:hAnsiTheme="minorHAnsi" w:cstheme="minorBidi"/>
      <w:kern w:val="2"/>
    </w:rPr>
  </w:style>
  <w:style w:type="character" w:customStyle="1" w:styleId="aa">
    <w:name w:val="批注主题 字符"/>
    <w:basedOn w:val="a4"/>
    <w:link w:val="a9"/>
    <w:uiPriority w:val="99"/>
    <w:semiHidden/>
    <w:rPr>
      <w:rFonts w:asciiTheme="minorHAnsi" w:eastAsiaTheme="minorEastAsia" w:hAnsiTheme="minorHAnsi" w:cstheme="minorBidi"/>
      <w:b/>
      <w:bCs/>
      <w:kern w:val="2"/>
    </w:rPr>
  </w:style>
  <w:style w:type="character" w:customStyle="1" w:styleId="10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a"/>
    <w:link w:val="EndNoteBibliographyTitle0"/>
    <w:pPr>
      <w:jc w:val="center"/>
    </w:pPr>
    <w:rPr>
      <w:rFonts w:ascii="Times New Roman" w:eastAsia="等线" w:hAnsi="Times New Roman" w:cs="Times New Roman"/>
      <w:sz w:val="24"/>
    </w:rPr>
  </w:style>
  <w:style w:type="character" w:customStyle="1" w:styleId="EndNoteBibliographyTitle0">
    <w:name w:val="EndNote Bibliography Title 字符"/>
    <w:basedOn w:val="a0"/>
    <w:link w:val="EndNoteBibliographyTitle"/>
    <w:rPr>
      <w:rFonts w:eastAsia="等线"/>
      <w:kern w:val="2"/>
      <w:sz w:val="24"/>
      <w:szCs w:val="22"/>
    </w:rPr>
  </w:style>
  <w:style w:type="paragraph" w:customStyle="1" w:styleId="EndNoteBibliography">
    <w:name w:val="EndNote Bibliography"/>
    <w:basedOn w:val="a"/>
    <w:link w:val="EndNoteBibliography0"/>
    <w:rPr>
      <w:rFonts w:ascii="Times New Roman" w:eastAsia="等线" w:hAnsi="Times New Roman" w:cs="Times New Roman"/>
      <w:sz w:val="24"/>
    </w:rPr>
  </w:style>
  <w:style w:type="character" w:customStyle="1" w:styleId="EndNoteBibliography0">
    <w:name w:val="EndNote Bibliography 字符"/>
    <w:basedOn w:val="a0"/>
    <w:link w:val="EndNoteBibliography"/>
    <w:rPr>
      <w:rFonts w:eastAsia="等线"/>
      <w:kern w:val="2"/>
      <w:sz w:val="24"/>
      <w:szCs w:val="22"/>
    </w:rPr>
  </w:style>
  <w:style w:type="paragraph" w:styleId="ad">
    <w:name w:val="Revision"/>
    <w:hidden/>
    <w:uiPriority w:val="99"/>
    <w:semiHidden/>
    <w:rsid w:val="00F36A2D"/>
    <w:rPr>
      <w:rFonts w:asciiTheme="minorHAnsi" w:eastAsiaTheme="minorEastAsia" w:hAnsiTheme="minorHAnsi" w:cstheme="minorBidi"/>
      <w:kern w:val="2"/>
      <w:sz w:val="21"/>
      <w:szCs w:val="22"/>
    </w:rPr>
  </w:style>
  <w:style w:type="table" w:styleId="ae">
    <w:name w:val="Table Grid"/>
    <w:basedOn w:val="a1"/>
    <w:uiPriority w:val="39"/>
    <w:rsid w:val="00C903F8"/>
    <w:rPr>
      <w:rFonts w:asciiTheme="minorHAnsi" w:eastAsiaTheme="minorEastAsia" w:hAnsiTheme="minorHAnsi" w:cstheme="minorBid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line number"/>
    <w:basedOn w:val="a0"/>
    <w:uiPriority w:val="99"/>
    <w:semiHidden/>
    <w:unhideWhenUsed/>
    <w:rsid w:val="00974722"/>
  </w:style>
  <w:style w:type="character" w:styleId="af0">
    <w:name w:val="Emphasis"/>
    <w:basedOn w:val="a0"/>
    <w:uiPriority w:val="20"/>
    <w:qFormat/>
    <w:rsid w:val="00F317B6"/>
    <w:rPr>
      <w:i/>
      <w:iCs/>
    </w:rPr>
  </w:style>
  <w:style w:type="paragraph" w:styleId="af1">
    <w:name w:val="List Paragraph"/>
    <w:basedOn w:val="a"/>
    <w:uiPriority w:val="99"/>
    <w:rsid w:val="00C526B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827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0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059BDF4-37A5-4F54-B8A6-C30082986F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84</TotalTime>
  <Pages>9</Pages>
  <Words>303</Words>
  <Characters>1733</Characters>
  <Application>Microsoft Office Word</Application>
  <DocSecurity>0</DocSecurity>
  <Lines>14</Lines>
  <Paragraphs>4</Paragraphs>
  <ScaleCrop>false</ScaleCrop>
  <Company/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MY CALAN</dc:creator>
  <cp:keywords/>
  <dc:description/>
  <cp:lastModifiedBy>CALAN TOMMY</cp:lastModifiedBy>
  <cp:revision>25</cp:revision>
  <dcterms:created xsi:type="dcterms:W3CDTF">2024-07-08T09:36:00Z</dcterms:created>
  <dcterms:modified xsi:type="dcterms:W3CDTF">2024-11-21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F1C09DC6ED8A4D7F8968ED1FE36486E3</vt:lpwstr>
  </property>
</Properties>
</file>